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right"/>
        <w:rPr>
          <w:color w:val="FF0000"/>
        </w:rPr>
      </w:pPr>
      <w:bookmarkStart w:id="0" w:name="_GoBack"/>
      <w:bookmarkEnd w:id="0"/>
      <w:r>
        <w:rPr>
          <w:rFonts w:ascii="Arial" w:hAnsi="Arial"/>
          <w:b/>
          <w:color w:val="FF0000"/>
          <w:sz w:val="15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36195</wp:posOffset>
            </wp:positionH>
            <wp:positionV relativeFrom="paragraph">
              <wp:posOffset>0</wp:posOffset>
            </wp:positionV>
            <wp:extent cx="2105025" cy="733425"/>
            <wp:effectExtent l="0" t="0" r="0" b="0"/>
            <wp:wrapTight wrapText="bothSides">
              <wp:wrapPolygon>
                <wp:start x="0" y="0"/>
                <wp:lineTo x="0" y="21319"/>
                <wp:lineTo x="21502" y="21319"/>
                <wp:lineTo x="2150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right"/>
        <w:rPr>
          <w:rFonts w:ascii="Arial" w:hAnsi="Arial"/>
          <w:b/>
          <w:color w:val="FF0000"/>
          <w:sz w:val="15"/>
        </w:rPr>
      </w:pPr>
    </w:p>
    <w:p>
      <w:pPr>
        <w:jc w:val="right"/>
        <w:outlineLvl w:val="0"/>
        <w:rPr>
          <w:rFonts w:ascii="Arial" w:hAnsi="Arial"/>
          <w:b/>
          <w:sz w:val="15"/>
        </w:rPr>
      </w:pPr>
      <w:r>
        <w:rPr>
          <w:rFonts w:ascii="Arial" w:hAnsi="Arial"/>
          <w:b/>
          <w:sz w:val="15"/>
        </w:rPr>
        <w:t>UNIWERSYTET MARII CURIE-SKŁODOWSKIEJ W LUBLINIE</w:t>
      </w:r>
    </w:p>
    <w:p>
      <w:pPr>
        <w:jc w:val="right"/>
        <w:rPr>
          <w:rFonts w:ascii="Arial" w:hAnsi="Arial"/>
          <w:b/>
          <w:sz w:val="15"/>
        </w:rPr>
      </w:pPr>
      <w: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47955</wp:posOffset>
            </wp:positionH>
            <wp:positionV relativeFrom="paragraph">
              <wp:posOffset>118110</wp:posOffset>
            </wp:positionV>
            <wp:extent cx="4028440" cy="28575"/>
            <wp:effectExtent l="0" t="0" r="0" b="0"/>
            <wp:wrapTight wrapText="bothSides">
              <wp:wrapPolygon>
                <wp:start x="0" y="0"/>
                <wp:lineTo x="0" y="14400"/>
                <wp:lineTo x="21450" y="14400"/>
                <wp:lineTo x="21450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28440" cy="2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right"/>
        <w:rPr>
          <w:rFonts w:ascii="Arial" w:hAnsi="Arial"/>
          <w:b/>
          <w:sz w:val="15"/>
        </w:rPr>
      </w:pPr>
    </w:p>
    <w:p>
      <w:pPr>
        <w:jc w:val="right"/>
        <w:outlineLvl w:val="0"/>
        <w:rPr>
          <w:rFonts w:ascii="Arial" w:hAnsi="Arial"/>
          <w:sz w:val="15"/>
        </w:rPr>
      </w:pPr>
      <w:r>
        <w:rPr>
          <w:rFonts w:ascii="Arial" w:hAnsi="Arial"/>
          <w:sz w:val="15"/>
        </w:rPr>
        <w:t>Dział Zamówień Publicznych</w:t>
      </w:r>
    </w:p>
    <w:p>
      <w:pPr>
        <w:jc w:val="right"/>
        <w:rPr>
          <w:rFonts w:ascii="Calibri" w:hAnsi="Calibri"/>
          <w:sz w:val="18"/>
          <w:szCs w:val="18"/>
        </w:rPr>
      </w:pPr>
      <w:r>
        <w:rPr>
          <w:rFonts w:ascii="Arial" w:hAnsi="Arial"/>
          <w:sz w:val="15"/>
        </w:rPr>
        <w:t>Sekcja Aparatury Naukowej</w:t>
      </w: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Oznaczenie sprawy: PU/IFKB-2020-10-TP-03/DZP-a</w:t>
      </w:r>
      <w:r>
        <w:rPr>
          <w:rFonts w:ascii="Calibri" w:hAnsi="Calibri" w:cs="Arial"/>
          <w:sz w:val="20"/>
          <w:szCs w:val="20"/>
        </w:rPr>
        <w:tab/>
      </w:r>
      <w:r>
        <w:rPr>
          <w:rFonts w:ascii="Calibri" w:hAnsi="Calibri" w:cs="Arial"/>
          <w:sz w:val="20"/>
          <w:szCs w:val="20"/>
        </w:rPr>
        <w:tab/>
      </w:r>
      <w:r>
        <w:rPr>
          <w:rFonts w:ascii="Calibri" w:hAnsi="Calibri" w:cs="Arial"/>
          <w:sz w:val="20"/>
          <w:szCs w:val="20"/>
        </w:rPr>
        <w:tab/>
      </w:r>
      <w:r>
        <w:rPr>
          <w:rFonts w:ascii="Calibri" w:hAnsi="Calibri" w:cs="Arial"/>
          <w:sz w:val="20"/>
          <w:szCs w:val="20"/>
        </w:rPr>
        <w:t xml:space="preserve">                                                             Lublin, 13.11.2020r.</w:t>
      </w:r>
    </w:p>
    <w:p>
      <w:pPr>
        <w:rPr>
          <w:rFonts w:ascii="Calibri" w:hAnsi="Calibri" w:cs="Arial"/>
          <w:b/>
          <w:sz w:val="20"/>
          <w:szCs w:val="20"/>
        </w:rPr>
      </w:pPr>
    </w:p>
    <w:p>
      <w:pPr>
        <w:tabs>
          <w:tab w:val="left" w:pos="567"/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</w:rPr>
      </w:pPr>
    </w:p>
    <w:p>
      <w:pPr>
        <w:tabs>
          <w:tab w:val="left" w:pos="567"/>
          <w:tab w:val="left" w:pos="3330"/>
        </w:tabs>
        <w:spacing w:line="276" w:lineRule="auto"/>
        <w:jc w:val="right"/>
        <w:rPr>
          <w:rFonts w:ascii="Calibri" w:hAnsi="Calibri" w:cs="Arial"/>
          <w:b/>
          <w:bCs/>
          <w:iCs/>
          <w:sz w:val="20"/>
          <w:szCs w:val="20"/>
        </w:rPr>
      </w:pPr>
      <w:r>
        <w:rPr>
          <w:rFonts w:ascii="Calibri" w:hAnsi="Calibri" w:cs="Arial"/>
          <w:b/>
          <w:bCs/>
          <w:iCs/>
          <w:sz w:val="20"/>
          <w:szCs w:val="20"/>
        </w:rPr>
        <w:t>Wykonawcy uczestniczący w postępowaniu</w:t>
      </w:r>
    </w:p>
    <w:p>
      <w:pPr>
        <w:tabs>
          <w:tab w:val="left" w:pos="567"/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</w:rPr>
      </w:pPr>
    </w:p>
    <w:p>
      <w:pPr>
        <w:tabs>
          <w:tab w:val="left" w:pos="567"/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</w:rPr>
      </w:pPr>
    </w:p>
    <w:p>
      <w:pPr>
        <w:tabs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  <w:u w:val="single"/>
        </w:rPr>
      </w:pPr>
    </w:p>
    <w:p>
      <w:pPr>
        <w:tabs>
          <w:tab w:val="left" w:pos="3330"/>
        </w:tabs>
        <w:spacing w:line="360" w:lineRule="auto"/>
        <w:jc w:val="center"/>
        <w:rPr>
          <w:rFonts w:ascii="Calibri" w:hAnsi="Calibri" w:cs="Arial"/>
          <w:b/>
          <w:bCs/>
          <w:iCs/>
          <w:sz w:val="20"/>
          <w:szCs w:val="20"/>
          <w:u w:val="single"/>
        </w:rPr>
      </w:pPr>
      <w:r>
        <w:rPr>
          <w:rFonts w:ascii="Calibri" w:hAnsi="Calibri" w:cs="Arial"/>
          <w:b/>
          <w:bCs/>
          <w:iCs/>
          <w:sz w:val="20"/>
          <w:szCs w:val="20"/>
          <w:u w:val="single"/>
        </w:rPr>
        <w:t>Informacja o wyborze najkorzystniejszej oferty</w:t>
      </w:r>
    </w:p>
    <w:p>
      <w:pPr>
        <w:jc w:val="both"/>
        <w:rPr>
          <w:rFonts w:ascii="Calibri" w:hAnsi="Calibri"/>
          <w:sz w:val="20"/>
          <w:szCs w:val="20"/>
        </w:rPr>
      </w:pPr>
      <w:r>
        <w:tab/>
      </w:r>
      <w:r>
        <w:rPr>
          <w:rFonts w:ascii="Calibri" w:hAnsi="Calibri"/>
          <w:sz w:val="20"/>
          <w:szCs w:val="20"/>
        </w:rPr>
        <w:t>Zamawiający: Uniwersytet Marii Curie-Skłodowskiej w Lublinie informuje,</w:t>
      </w:r>
      <w:r>
        <w:rPr>
          <w:rFonts w:ascii="Calibri" w:hAnsi="Calibri" w:cs="Arial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>że w drodze postępowania prowadzonego na podstawie art. 4 pkt 8 ustawy z dnia 29 stycznia 2004r. Prawo zamówień publicznych (Dz. U. z 2019r. poz. 1843) na aktualizację systemu rejestrującego do zestawu mikroskopowego typu FLIM wraz z instalacją, jako najkorzystniejszą wybrano ofertę</w:t>
      </w:r>
      <w:r>
        <w:rPr>
          <w:rFonts w:ascii="Calibri" w:hAnsi="Calibri"/>
          <w:b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>następującego Wykonawcy:</w:t>
      </w:r>
    </w:p>
    <w:p>
      <w:pPr>
        <w:jc w:val="both"/>
        <w:rPr>
          <w:rFonts w:ascii="Calibri" w:hAnsi="Calibri"/>
          <w:sz w:val="20"/>
          <w:szCs w:val="20"/>
        </w:rPr>
      </w:pPr>
    </w:p>
    <w:p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>
      <w:pPr>
        <w:suppressAutoHyphens/>
        <w:ind w:left="709"/>
        <w:jc w:val="center"/>
        <w:rPr>
          <w:rFonts w:ascii="Calibri" w:hAnsi="Calibri"/>
          <w:b/>
          <w:sz w:val="20"/>
          <w:szCs w:val="20"/>
          <w:lang w:eastAsia="ar-SA"/>
        </w:rPr>
      </w:pPr>
      <w:r>
        <w:rPr>
          <w:rFonts w:ascii="Calibri" w:hAnsi="Calibri"/>
          <w:b/>
          <w:sz w:val="20"/>
          <w:szCs w:val="20"/>
          <w:lang w:eastAsia="ar-SA"/>
        </w:rPr>
        <w:t>KAWA.SKA Sp. z o.o.</w:t>
      </w:r>
    </w:p>
    <w:p>
      <w:pPr>
        <w:suppressAutoHyphens/>
        <w:ind w:left="709"/>
        <w:jc w:val="center"/>
        <w:rPr>
          <w:rFonts w:ascii="Calibri" w:hAnsi="Calibri"/>
          <w:b/>
          <w:sz w:val="20"/>
          <w:szCs w:val="20"/>
          <w:lang w:eastAsia="ar-SA"/>
        </w:rPr>
      </w:pPr>
      <w:r>
        <w:rPr>
          <w:rFonts w:ascii="Calibri" w:hAnsi="Calibri"/>
          <w:b/>
          <w:sz w:val="20"/>
          <w:szCs w:val="20"/>
          <w:lang w:eastAsia="ar-SA"/>
        </w:rPr>
        <w:t>ul. Zaczarowanej Róży 1</w:t>
      </w:r>
    </w:p>
    <w:p>
      <w:pPr>
        <w:suppressAutoHyphens/>
        <w:ind w:left="709"/>
        <w:jc w:val="center"/>
        <w:rPr>
          <w:rFonts w:ascii="Calibri" w:hAnsi="Calibri"/>
          <w:b/>
          <w:sz w:val="20"/>
          <w:szCs w:val="20"/>
          <w:lang w:eastAsia="ar-SA"/>
        </w:rPr>
      </w:pPr>
      <w:r>
        <w:rPr>
          <w:rFonts w:ascii="Calibri" w:hAnsi="Calibri"/>
          <w:b/>
          <w:sz w:val="20"/>
          <w:szCs w:val="20"/>
          <w:lang w:eastAsia="ar-SA"/>
        </w:rPr>
        <w:t>05-540 Zalesie Górne</w:t>
      </w:r>
    </w:p>
    <w:p>
      <w:pPr>
        <w:tabs>
          <w:tab w:val="left" w:pos="1401"/>
        </w:tabs>
        <w:jc w:val="center"/>
        <w:rPr>
          <w:rFonts w:ascii="Calibri" w:hAnsi="Calibri"/>
          <w:b/>
          <w:sz w:val="20"/>
          <w:szCs w:val="20"/>
          <w:lang w:val="pl"/>
        </w:rPr>
      </w:pPr>
    </w:p>
    <w:p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>
      <w:pPr>
        <w:tabs>
          <w:tab w:val="left" w:pos="1401"/>
        </w:tabs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Dziękujemy za udział w postępowaniu.                   </w:t>
      </w:r>
    </w:p>
    <w:p>
      <w:pPr>
        <w:suppressAutoHyphens/>
        <w:jc w:val="both"/>
        <w:rPr>
          <w:rFonts w:ascii="Calibri" w:hAnsi="Calibri" w:cs="Arial"/>
          <w:b/>
          <w:sz w:val="20"/>
          <w:szCs w:val="20"/>
          <w:u w:val="single"/>
        </w:rPr>
      </w:pPr>
    </w:p>
    <w:p>
      <w:pPr>
        <w:suppressAutoHyphens/>
        <w:jc w:val="both"/>
        <w:rPr>
          <w:rFonts w:ascii="Calibri" w:hAnsi="Calibri" w:cs="Arial"/>
          <w:sz w:val="20"/>
          <w:szCs w:val="20"/>
          <w:u w:val="single"/>
        </w:rPr>
      </w:pPr>
      <w:r>
        <w:rPr>
          <w:rFonts w:ascii="Calibri" w:hAnsi="Calibri" w:cs="Arial"/>
          <w:sz w:val="20"/>
          <w:szCs w:val="20"/>
        </w:rPr>
        <w:t xml:space="preserve">                                                                                                            </w:t>
      </w:r>
    </w:p>
    <w:p>
      <w:pPr>
        <w:suppressAutoHyphens/>
        <w:jc w:val="both"/>
        <w:rPr>
          <w:rFonts w:ascii="Calibri" w:hAnsi="Calibri" w:cs="Arial"/>
          <w:sz w:val="20"/>
          <w:szCs w:val="20"/>
          <w:u w:val="single"/>
        </w:rPr>
      </w:pPr>
    </w:p>
    <w:p>
      <w:pPr>
        <w:suppressAutoHyphens/>
        <w:jc w:val="both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  <w:u w:val="single"/>
        </w:rPr>
        <w:t>Miejsce publikacji:</w:t>
      </w:r>
    </w:p>
    <w:p>
      <w:pPr>
        <w:numPr>
          <w:ilvl w:val="0"/>
          <w:numId w:val="1"/>
        </w:numPr>
        <w:tabs>
          <w:tab w:val="left" w:pos="284"/>
          <w:tab w:val="clear" w:pos="720"/>
        </w:tabs>
        <w:suppressAutoHyphens/>
        <w:ind w:left="0" w:firstLine="0"/>
        <w:jc w:val="both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strona internetowa UMCS</w:t>
      </w:r>
    </w:p>
    <w:p>
      <w:pPr>
        <w:numPr>
          <w:ilvl w:val="0"/>
          <w:numId w:val="1"/>
        </w:numPr>
        <w:tabs>
          <w:tab w:val="left" w:pos="284"/>
          <w:tab w:val="left" w:pos="1401"/>
          <w:tab w:val="clear" w:pos="720"/>
        </w:tabs>
        <w:ind w:left="0" w:firstLine="0"/>
        <w:jc w:val="both"/>
      </w:pPr>
      <w:r>
        <w:rPr>
          <w:rFonts w:ascii="Calibri" w:hAnsi="Calibri" w:cs="Arial"/>
          <w:sz w:val="18"/>
          <w:szCs w:val="18"/>
        </w:rPr>
        <w:t>aa.</w:t>
      </w:r>
    </w:p>
    <w:p>
      <w:pPr>
        <w:tabs>
          <w:tab w:val="left" w:pos="3619"/>
        </w:tabs>
        <w:ind w:right="142"/>
        <w:jc w:val="center"/>
        <w:outlineLvl w:val="0"/>
        <w:rPr>
          <w:rFonts w:ascii="Calibri" w:hAnsi="Calibri"/>
          <w:sz w:val="16"/>
          <w:szCs w:val="16"/>
          <w:lang w:val="en-US"/>
        </w:rPr>
      </w:pPr>
    </w:p>
    <w:sectPr>
      <w:footerReference r:id="rId5" w:type="first"/>
      <w:footerReference r:id="rId3" w:type="default"/>
      <w:footerReference r:id="rId4" w:type="even"/>
      <w:pgSz w:w="11906" w:h="16838"/>
      <w:pgMar w:top="425" w:right="707" w:bottom="425" w:left="992" w:header="420" w:footer="295" w:gutter="0"/>
      <w:cols w:space="708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微米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文泉驿微米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文泉驿微米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 Light">
    <w:altName w:val="Arial"/>
    <w:panose1 w:val="020F0302020204030204"/>
    <w:charset w:val="EE"/>
    <w:family w:val="swiss"/>
    <w:pitch w:val="default"/>
    <w:sig w:usb0="00000000" w:usb1="00000000" w:usb2="00000009" w:usb3="00000000" w:csb0="000001FF" w:csb1="00000000"/>
  </w:font>
  <w:font w:name="Tahoma">
    <w:altName w:val="Verdana"/>
    <w:panose1 w:val="020B0604030504040204"/>
    <w:charset w:val="EE"/>
    <w:family w:val="swiss"/>
    <w:pitch w:val="default"/>
    <w:sig w:usb0="00000000" w:usb1="00000000" w:usb2="00000029" w:usb3="00000000" w:csb0="000101FF" w:csb1="00000000"/>
  </w:font>
  <w:font w:name="Arial">
    <w:panose1 w:val="020B0604020202020204"/>
    <w:charset w:val="EE"/>
    <w:family w:val="swiss"/>
    <w:pitch w:val="default"/>
    <w:sig w:usb0="00007A87" w:usb1="80000000" w:usb2="00000008" w:usb3="00000000" w:csb0="400001FF" w:csb1="FFFF0000"/>
  </w:font>
  <w:font w:name="Myriad Pro">
    <w:altName w:val="Arial"/>
    <w:panose1 w:val="00000000000000000000"/>
    <w:charset w:val="00"/>
    <w:family w:val="swiss"/>
    <w:pitch w:val="default"/>
    <w:sig w:usb0="00000000" w:usb1="00000000" w:usb2="00000000" w:usb3="00000000" w:csb0="00000003" w:csb1="00000000"/>
  </w:font>
  <w:font w:name="Calibri">
    <w:altName w:val="Trebuchet MS"/>
    <w:panose1 w:val="020F0502020204030204"/>
    <w:charset w:val="EE"/>
    <w:family w:val="swiss"/>
    <w:pitch w:val="default"/>
    <w:sig w:usb0="00000000" w:usb1="00000000" w:usb2="00000009" w:usb3="00000000" w:csb0="000001FF" w:csb1="00000000"/>
  </w:font>
  <w:font w:name="FrankfurtGothic">
    <w:altName w:val="Times New Roman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Times">
    <w:altName w:val="DejaVu Sans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DejaVa Sans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Verdana">
    <w:panose1 w:val="020B0604030504040204"/>
    <w:charset w:val="00"/>
    <w:family w:val="auto"/>
    <w:pitch w:val="default"/>
    <w:sig w:usb0="00000287" w:usb1="00000000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jc w:val="right"/>
      <w:rPr>
        <w:rFonts w:ascii="Calibri" w:hAnsi="Calibri"/>
        <w:sz w:val="16"/>
        <w:szCs w:val="16"/>
      </w:rPr>
    </w:pPr>
    <w:r>
      <w:rPr>
        <w:rFonts w:ascii="Calibri" w:hAnsi="Calibri"/>
        <w:sz w:val="16"/>
        <w:szCs w:val="16"/>
      </w:rPr>
      <w:fldChar w:fldCharType="begin"/>
    </w:r>
    <w:r>
      <w:rPr>
        <w:rFonts w:ascii="Calibri" w:hAnsi="Calibri"/>
        <w:sz w:val="16"/>
        <w:szCs w:val="16"/>
      </w:rPr>
      <w:instrText xml:space="preserve">PAGE \* MERGEFORMAT</w:instrText>
    </w:r>
    <w:r>
      <w:rPr>
        <w:rFonts w:ascii="Calibri" w:hAnsi="Calibri"/>
        <w:sz w:val="16"/>
        <w:szCs w:val="16"/>
      </w:rPr>
      <w:fldChar w:fldCharType="separate"/>
    </w:r>
    <w:r>
      <w:rPr>
        <w:rFonts w:ascii="Calibri" w:hAnsi="Calibri"/>
        <w:sz w:val="16"/>
        <w:szCs w:val="16"/>
      </w:rPr>
      <w:t>2</w:t>
    </w:r>
    <w:r>
      <w:rPr>
        <w:rFonts w:ascii="Calibri" w:hAnsi="Calibri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framePr w:wrap="around" w:vAnchor="text" w:hAnchor="margin" w:xAlign="right" w:y="1"/>
      <w:rPr>
        <w:rStyle w:val="22"/>
      </w:rPr>
    </w:pPr>
    <w:r>
      <w:fldChar w:fldCharType="begin"/>
    </w:r>
    <w:r>
      <w:rPr>
        <w:rStyle w:val="22"/>
      </w:rPr>
      <w:instrText xml:space="preserve">PAGE </w:instrText>
    </w:r>
    <w:r>
      <w:fldChar w:fldCharType="end"/>
    </w:r>
  </w:p>
  <w:p>
    <w:pPr>
      <w:pStyle w:val="18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spacing w:line="220" w:lineRule="exact"/>
      <w:rPr>
        <w:rFonts w:ascii="Arial" w:hAnsi="Arial"/>
        <w:color w:val="5D6A70"/>
        <w:sz w:val="15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030DD"/>
    <w:multiLevelType w:val="multilevel"/>
    <w:tmpl w:val="165030D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ascii="Calibri" w:hAnsi="Calibri" w:eastAsia="Times New Roman" w:cs="Arial"/>
        <w:sz w:val="16"/>
        <w:szCs w:val="16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08"/>
  <w:hyphenationZone w:val="425"/>
  <w:noPunctuationKerning w:val="1"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rc0NDM0Mzc0NjBW0lEKTi0uzszPAykwqgUA/uXGTywAAAA="/>
  </w:docVars>
  <w:rsids>
    <w:rsidRoot w:val="00C95B9B"/>
    <w:rsid w:val="00001ACA"/>
    <w:rsid w:val="00001ECB"/>
    <w:rsid w:val="000027F6"/>
    <w:rsid w:val="000055F9"/>
    <w:rsid w:val="0000767C"/>
    <w:rsid w:val="00010E73"/>
    <w:rsid w:val="00011FAE"/>
    <w:rsid w:val="00013E8C"/>
    <w:rsid w:val="000158C9"/>
    <w:rsid w:val="00015FEB"/>
    <w:rsid w:val="00021A8E"/>
    <w:rsid w:val="0002257A"/>
    <w:rsid w:val="00022B9D"/>
    <w:rsid w:val="00024841"/>
    <w:rsid w:val="00025A7D"/>
    <w:rsid w:val="0002614E"/>
    <w:rsid w:val="00030210"/>
    <w:rsid w:val="00030E58"/>
    <w:rsid w:val="0003237E"/>
    <w:rsid w:val="00032814"/>
    <w:rsid w:val="000330B9"/>
    <w:rsid w:val="000332ED"/>
    <w:rsid w:val="00034B18"/>
    <w:rsid w:val="00034C50"/>
    <w:rsid w:val="0003543C"/>
    <w:rsid w:val="00036279"/>
    <w:rsid w:val="0003668B"/>
    <w:rsid w:val="0003762E"/>
    <w:rsid w:val="00037D88"/>
    <w:rsid w:val="000402A0"/>
    <w:rsid w:val="00040BAA"/>
    <w:rsid w:val="00040F9A"/>
    <w:rsid w:val="00043EF0"/>
    <w:rsid w:val="00045AA7"/>
    <w:rsid w:val="000473C4"/>
    <w:rsid w:val="00047401"/>
    <w:rsid w:val="00051942"/>
    <w:rsid w:val="00052F6B"/>
    <w:rsid w:val="0005475D"/>
    <w:rsid w:val="00054C47"/>
    <w:rsid w:val="0006120C"/>
    <w:rsid w:val="00062D29"/>
    <w:rsid w:val="00065832"/>
    <w:rsid w:val="00066131"/>
    <w:rsid w:val="000663F6"/>
    <w:rsid w:val="00066931"/>
    <w:rsid w:val="00066C3C"/>
    <w:rsid w:val="00067A93"/>
    <w:rsid w:val="00071EA5"/>
    <w:rsid w:val="0007265A"/>
    <w:rsid w:val="000733CE"/>
    <w:rsid w:val="00073AB9"/>
    <w:rsid w:val="00074E82"/>
    <w:rsid w:val="000779CA"/>
    <w:rsid w:val="00081351"/>
    <w:rsid w:val="00082711"/>
    <w:rsid w:val="00083569"/>
    <w:rsid w:val="00085AAA"/>
    <w:rsid w:val="00085E29"/>
    <w:rsid w:val="00086BC2"/>
    <w:rsid w:val="00090179"/>
    <w:rsid w:val="00090E89"/>
    <w:rsid w:val="00092ED2"/>
    <w:rsid w:val="000930B3"/>
    <w:rsid w:val="00093DE1"/>
    <w:rsid w:val="00095B78"/>
    <w:rsid w:val="00097BAD"/>
    <w:rsid w:val="000A0925"/>
    <w:rsid w:val="000A1B34"/>
    <w:rsid w:val="000A1C2C"/>
    <w:rsid w:val="000A2B22"/>
    <w:rsid w:val="000B05A6"/>
    <w:rsid w:val="000B0AAA"/>
    <w:rsid w:val="000B2B96"/>
    <w:rsid w:val="000B3BD1"/>
    <w:rsid w:val="000B4987"/>
    <w:rsid w:val="000B51B9"/>
    <w:rsid w:val="000B64A7"/>
    <w:rsid w:val="000B74C1"/>
    <w:rsid w:val="000C098A"/>
    <w:rsid w:val="000C415E"/>
    <w:rsid w:val="000C5B88"/>
    <w:rsid w:val="000C750F"/>
    <w:rsid w:val="000C79AB"/>
    <w:rsid w:val="000D059E"/>
    <w:rsid w:val="000D1E33"/>
    <w:rsid w:val="000D23F5"/>
    <w:rsid w:val="000D24A8"/>
    <w:rsid w:val="000D4072"/>
    <w:rsid w:val="000D4975"/>
    <w:rsid w:val="000D5041"/>
    <w:rsid w:val="000D7D6C"/>
    <w:rsid w:val="000E0D9B"/>
    <w:rsid w:val="000E10AA"/>
    <w:rsid w:val="000E3A2F"/>
    <w:rsid w:val="000E6DAE"/>
    <w:rsid w:val="000F0CDB"/>
    <w:rsid w:val="000F105D"/>
    <w:rsid w:val="000F20B3"/>
    <w:rsid w:val="000F2A79"/>
    <w:rsid w:val="000F6CA7"/>
    <w:rsid w:val="0010132E"/>
    <w:rsid w:val="00102E64"/>
    <w:rsid w:val="0010334B"/>
    <w:rsid w:val="001037B9"/>
    <w:rsid w:val="001047E2"/>
    <w:rsid w:val="00104DE9"/>
    <w:rsid w:val="00106C3B"/>
    <w:rsid w:val="00106E29"/>
    <w:rsid w:val="00112265"/>
    <w:rsid w:val="00113D3E"/>
    <w:rsid w:val="00114133"/>
    <w:rsid w:val="00114E21"/>
    <w:rsid w:val="00116AE9"/>
    <w:rsid w:val="00117F5B"/>
    <w:rsid w:val="00120504"/>
    <w:rsid w:val="00121C70"/>
    <w:rsid w:val="00121F5A"/>
    <w:rsid w:val="00122008"/>
    <w:rsid w:val="00123186"/>
    <w:rsid w:val="001232A3"/>
    <w:rsid w:val="00123374"/>
    <w:rsid w:val="0012410D"/>
    <w:rsid w:val="00125192"/>
    <w:rsid w:val="00125B95"/>
    <w:rsid w:val="00125D69"/>
    <w:rsid w:val="00130D94"/>
    <w:rsid w:val="00130F73"/>
    <w:rsid w:val="00135438"/>
    <w:rsid w:val="0013551F"/>
    <w:rsid w:val="00137140"/>
    <w:rsid w:val="00140573"/>
    <w:rsid w:val="00141BEF"/>
    <w:rsid w:val="001426D2"/>
    <w:rsid w:val="00143359"/>
    <w:rsid w:val="00143B89"/>
    <w:rsid w:val="00143E53"/>
    <w:rsid w:val="001446AD"/>
    <w:rsid w:val="00145847"/>
    <w:rsid w:val="00147CDB"/>
    <w:rsid w:val="001511D7"/>
    <w:rsid w:val="00151371"/>
    <w:rsid w:val="0015350D"/>
    <w:rsid w:val="00154139"/>
    <w:rsid w:val="00156BB3"/>
    <w:rsid w:val="0015724C"/>
    <w:rsid w:val="00157483"/>
    <w:rsid w:val="0015779C"/>
    <w:rsid w:val="00157E7C"/>
    <w:rsid w:val="00160CFA"/>
    <w:rsid w:val="001628ED"/>
    <w:rsid w:val="00163776"/>
    <w:rsid w:val="00164055"/>
    <w:rsid w:val="00164109"/>
    <w:rsid w:val="00171739"/>
    <w:rsid w:val="00172E1F"/>
    <w:rsid w:val="0017409F"/>
    <w:rsid w:val="00175005"/>
    <w:rsid w:val="0017588B"/>
    <w:rsid w:val="00181FB5"/>
    <w:rsid w:val="0018220F"/>
    <w:rsid w:val="00184BB2"/>
    <w:rsid w:val="001863E1"/>
    <w:rsid w:val="00187A8A"/>
    <w:rsid w:val="00192512"/>
    <w:rsid w:val="001934A2"/>
    <w:rsid w:val="001A0DCC"/>
    <w:rsid w:val="001A14F0"/>
    <w:rsid w:val="001A3E57"/>
    <w:rsid w:val="001A4944"/>
    <w:rsid w:val="001A4E59"/>
    <w:rsid w:val="001A4FEA"/>
    <w:rsid w:val="001A6B19"/>
    <w:rsid w:val="001A74BB"/>
    <w:rsid w:val="001B2020"/>
    <w:rsid w:val="001B357B"/>
    <w:rsid w:val="001B740E"/>
    <w:rsid w:val="001B7D79"/>
    <w:rsid w:val="001C170E"/>
    <w:rsid w:val="001C17D4"/>
    <w:rsid w:val="001C18F1"/>
    <w:rsid w:val="001C2ECB"/>
    <w:rsid w:val="001C2FF1"/>
    <w:rsid w:val="001C4D05"/>
    <w:rsid w:val="001C6F02"/>
    <w:rsid w:val="001D3699"/>
    <w:rsid w:val="001D47AF"/>
    <w:rsid w:val="001D535B"/>
    <w:rsid w:val="001E17B8"/>
    <w:rsid w:val="001E2228"/>
    <w:rsid w:val="001E2441"/>
    <w:rsid w:val="001E3658"/>
    <w:rsid w:val="001E5432"/>
    <w:rsid w:val="001E56DB"/>
    <w:rsid w:val="001E77B3"/>
    <w:rsid w:val="001F1756"/>
    <w:rsid w:val="001F1D8B"/>
    <w:rsid w:val="001F4454"/>
    <w:rsid w:val="001F6BB4"/>
    <w:rsid w:val="001F6BDB"/>
    <w:rsid w:val="00202BB3"/>
    <w:rsid w:val="00203BF7"/>
    <w:rsid w:val="00204583"/>
    <w:rsid w:val="002050E8"/>
    <w:rsid w:val="00205DFE"/>
    <w:rsid w:val="002062AC"/>
    <w:rsid w:val="00207601"/>
    <w:rsid w:val="002123D7"/>
    <w:rsid w:val="0021319D"/>
    <w:rsid w:val="002131BD"/>
    <w:rsid w:val="0021386F"/>
    <w:rsid w:val="00213F25"/>
    <w:rsid w:val="0021540F"/>
    <w:rsid w:val="002157F0"/>
    <w:rsid w:val="00215FD8"/>
    <w:rsid w:val="00220069"/>
    <w:rsid w:val="00220902"/>
    <w:rsid w:val="00220F53"/>
    <w:rsid w:val="002216F1"/>
    <w:rsid w:val="002231FD"/>
    <w:rsid w:val="00223C25"/>
    <w:rsid w:val="00223D1D"/>
    <w:rsid w:val="00223EE7"/>
    <w:rsid w:val="002247A1"/>
    <w:rsid w:val="00224AF4"/>
    <w:rsid w:val="00230BF7"/>
    <w:rsid w:val="002311BF"/>
    <w:rsid w:val="00231A35"/>
    <w:rsid w:val="002329B3"/>
    <w:rsid w:val="00233972"/>
    <w:rsid w:val="00235574"/>
    <w:rsid w:val="00235CEC"/>
    <w:rsid w:val="00240513"/>
    <w:rsid w:val="002441CB"/>
    <w:rsid w:val="00244E37"/>
    <w:rsid w:val="0024567E"/>
    <w:rsid w:val="00245A94"/>
    <w:rsid w:val="00246700"/>
    <w:rsid w:val="00252C96"/>
    <w:rsid w:val="00255A5E"/>
    <w:rsid w:val="002568A8"/>
    <w:rsid w:val="00256ECE"/>
    <w:rsid w:val="002577E3"/>
    <w:rsid w:val="00260D96"/>
    <w:rsid w:val="0026171C"/>
    <w:rsid w:val="0026284E"/>
    <w:rsid w:val="002628DE"/>
    <w:rsid w:val="00263CFD"/>
    <w:rsid w:val="00266674"/>
    <w:rsid w:val="002700C1"/>
    <w:rsid w:val="0027159A"/>
    <w:rsid w:val="002716E9"/>
    <w:rsid w:val="002719EB"/>
    <w:rsid w:val="00274BA4"/>
    <w:rsid w:val="00275A8C"/>
    <w:rsid w:val="00275F2D"/>
    <w:rsid w:val="00276DAC"/>
    <w:rsid w:val="00277F0A"/>
    <w:rsid w:val="00280ED1"/>
    <w:rsid w:val="002819D7"/>
    <w:rsid w:val="00282F91"/>
    <w:rsid w:val="00283321"/>
    <w:rsid w:val="00283567"/>
    <w:rsid w:val="002869E6"/>
    <w:rsid w:val="00291168"/>
    <w:rsid w:val="00291A9F"/>
    <w:rsid w:val="00292387"/>
    <w:rsid w:val="002925D2"/>
    <w:rsid w:val="00292B72"/>
    <w:rsid w:val="00294F70"/>
    <w:rsid w:val="00295BDB"/>
    <w:rsid w:val="002A13D7"/>
    <w:rsid w:val="002A3CD1"/>
    <w:rsid w:val="002A3F9B"/>
    <w:rsid w:val="002A4666"/>
    <w:rsid w:val="002A4689"/>
    <w:rsid w:val="002A47EC"/>
    <w:rsid w:val="002A58EB"/>
    <w:rsid w:val="002A6874"/>
    <w:rsid w:val="002B06F0"/>
    <w:rsid w:val="002B108A"/>
    <w:rsid w:val="002B407D"/>
    <w:rsid w:val="002B5651"/>
    <w:rsid w:val="002C0456"/>
    <w:rsid w:val="002C0791"/>
    <w:rsid w:val="002C19CF"/>
    <w:rsid w:val="002C2B49"/>
    <w:rsid w:val="002C45C6"/>
    <w:rsid w:val="002C472E"/>
    <w:rsid w:val="002C7D5D"/>
    <w:rsid w:val="002D0703"/>
    <w:rsid w:val="002D07F2"/>
    <w:rsid w:val="002D11A0"/>
    <w:rsid w:val="002D1E95"/>
    <w:rsid w:val="002D203F"/>
    <w:rsid w:val="002D3F5B"/>
    <w:rsid w:val="002D46C1"/>
    <w:rsid w:val="002D4951"/>
    <w:rsid w:val="002D5D03"/>
    <w:rsid w:val="002D6ACC"/>
    <w:rsid w:val="002E054F"/>
    <w:rsid w:val="002E1C02"/>
    <w:rsid w:val="002E2B31"/>
    <w:rsid w:val="002E4C6F"/>
    <w:rsid w:val="002E51B2"/>
    <w:rsid w:val="002F0AE7"/>
    <w:rsid w:val="002F1E13"/>
    <w:rsid w:val="002F233C"/>
    <w:rsid w:val="002F2EFC"/>
    <w:rsid w:val="002F38E6"/>
    <w:rsid w:val="002F5369"/>
    <w:rsid w:val="002F53B2"/>
    <w:rsid w:val="002F7212"/>
    <w:rsid w:val="00301DEB"/>
    <w:rsid w:val="00305429"/>
    <w:rsid w:val="00306307"/>
    <w:rsid w:val="0030675A"/>
    <w:rsid w:val="00306F05"/>
    <w:rsid w:val="00307831"/>
    <w:rsid w:val="003078B8"/>
    <w:rsid w:val="00310A79"/>
    <w:rsid w:val="00310EFF"/>
    <w:rsid w:val="00311029"/>
    <w:rsid w:val="0031265C"/>
    <w:rsid w:val="00312749"/>
    <w:rsid w:val="003134D8"/>
    <w:rsid w:val="00314699"/>
    <w:rsid w:val="00314BEA"/>
    <w:rsid w:val="00315D39"/>
    <w:rsid w:val="00316153"/>
    <w:rsid w:val="003211B9"/>
    <w:rsid w:val="00322CE8"/>
    <w:rsid w:val="00323A34"/>
    <w:rsid w:val="00324E29"/>
    <w:rsid w:val="003250B2"/>
    <w:rsid w:val="00325CCA"/>
    <w:rsid w:val="003268C4"/>
    <w:rsid w:val="0033457D"/>
    <w:rsid w:val="00335FC5"/>
    <w:rsid w:val="00336547"/>
    <w:rsid w:val="003373ED"/>
    <w:rsid w:val="003378C1"/>
    <w:rsid w:val="00344DEF"/>
    <w:rsid w:val="00345E94"/>
    <w:rsid w:val="0034720A"/>
    <w:rsid w:val="00347B5B"/>
    <w:rsid w:val="00347B86"/>
    <w:rsid w:val="003517D5"/>
    <w:rsid w:val="003553C7"/>
    <w:rsid w:val="0035780C"/>
    <w:rsid w:val="0036021B"/>
    <w:rsid w:val="003611DC"/>
    <w:rsid w:val="00361EDA"/>
    <w:rsid w:val="00363AF5"/>
    <w:rsid w:val="00363FF5"/>
    <w:rsid w:val="00364398"/>
    <w:rsid w:val="003643E5"/>
    <w:rsid w:val="00365CD9"/>
    <w:rsid w:val="00365D1F"/>
    <w:rsid w:val="00366AAC"/>
    <w:rsid w:val="00370459"/>
    <w:rsid w:val="0037073A"/>
    <w:rsid w:val="0037239B"/>
    <w:rsid w:val="0037438B"/>
    <w:rsid w:val="00374843"/>
    <w:rsid w:val="00374D7E"/>
    <w:rsid w:val="00380842"/>
    <w:rsid w:val="00381899"/>
    <w:rsid w:val="00382188"/>
    <w:rsid w:val="00382E14"/>
    <w:rsid w:val="00384EC4"/>
    <w:rsid w:val="0039226A"/>
    <w:rsid w:val="003922CA"/>
    <w:rsid w:val="003923CE"/>
    <w:rsid w:val="00393B56"/>
    <w:rsid w:val="00393C97"/>
    <w:rsid w:val="003959B3"/>
    <w:rsid w:val="003A0005"/>
    <w:rsid w:val="003A12C8"/>
    <w:rsid w:val="003A297C"/>
    <w:rsid w:val="003A3093"/>
    <w:rsid w:val="003A68ED"/>
    <w:rsid w:val="003B03CB"/>
    <w:rsid w:val="003B0B6E"/>
    <w:rsid w:val="003B15AD"/>
    <w:rsid w:val="003B1B66"/>
    <w:rsid w:val="003B26B5"/>
    <w:rsid w:val="003B3BC2"/>
    <w:rsid w:val="003B3D62"/>
    <w:rsid w:val="003B4CA2"/>
    <w:rsid w:val="003B7B5B"/>
    <w:rsid w:val="003C0185"/>
    <w:rsid w:val="003C09FF"/>
    <w:rsid w:val="003C13D3"/>
    <w:rsid w:val="003C1760"/>
    <w:rsid w:val="003C3427"/>
    <w:rsid w:val="003C39B4"/>
    <w:rsid w:val="003C3D05"/>
    <w:rsid w:val="003C3DEB"/>
    <w:rsid w:val="003C4321"/>
    <w:rsid w:val="003C48D1"/>
    <w:rsid w:val="003C5C4B"/>
    <w:rsid w:val="003D0856"/>
    <w:rsid w:val="003D143E"/>
    <w:rsid w:val="003D1883"/>
    <w:rsid w:val="003D1BD2"/>
    <w:rsid w:val="003D34C7"/>
    <w:rsid w:val="003D3AA2"/>
    <w:rsid w:val="003D3C3C"/>
    <w:rsid w:val="003D3D3D"/>
    <w:rsid w:val="003D3EAF"/>
    <w:rsid w:val="003D5340"/>
    <w:rsid w:val="003D6F53"/>
    <w:rsid w:val="003D70D8"/>
    <w:rsid w:val="003D7425"/>
    <w:rsid w:val="003E1310"/>
    <w:rsid w:val="003E1BDD"/>
    <w:rsid w:val="003E2FD8"/>
    <w:rsid w:val="003E34D5"/>
    <w:rsid w:val="003E3F63"/>
    <w:rsid w:val="003E3FA9"/>
    <w:rsid w:val="003E4278"/>
    <w:rsid w:val="003E4F68"/>
    <w:rsid w:val="003E53F3"/>
    <w:rsid w:val="003E5C67"/>
    <w:rsid w:val="003E621D"/>
    <w:rsid w:val="003E6B31"/>
    <w:rsid w:val="003E7778"/>
    <w:rsid w:val="003E77DB"/>
    <w:rsid w:val="003E7988"/>
    <w:rsid w:val="003F1253"/>
    <w:rsid w:val="003F52A1"/>
    <w:rsid w:val="00400294"/>
    <w:rsid w:val="004002DE"/>
    <w:rsid w:val="004019D9"/>
    <w:rsid w:val="004030E5"/>
    <w:rsid w:val="0040414D"/>
    <w:rsid w:val="0040553A"/>
    <w:rsid w:val="0040590E"/>
    <w:rsid w:val="004067B3"/>
    <w:rsid w:val="004072F1"/>
    <w:rsid w:val="00411B0A"/>
    <w:rsid w:val="00412C61"/>
    <w:rsid w:val="00413264"/>
    <w:rsid w:val="0041509D"/>
    <w:rsid w:val="0041778F"/>
    <w:rsid w:val="0042268B"/>
    <w:rsid w:val="0042315B"/>
    <w:rsid w:val="004259AD"/>
    <w:rsid w:val="0042663A"/>
    <w:rsid w:val="00427324"/>
    <w:rsid w:val="0042768A"/>
    <w:rsid w:val="00427755"/>
    <w:rsid w:val="00430A87"/>
    <w:rsid w:val="004311D4"/>
    <w:rsid w:val="004312A7"/>
    <w:rsid w:val="00431D35"/>
    <w:rsid w:val="004322EC"/>
    <w:rsid w:val="00433CA2"/>
    <w:rsid w:val="00434709"/>
    <w:rsid w:val="004354E1"/>
    <w:rsid w:val="004356FC"/>
    <w:rsid w:val="004362C8"/>
    <w:rsid w:val="0043631A"/>
    <w:rsid w:val="00436580"/>
    <w:rsid w:val="00436ECF"/>
    <w:rsid w:val="00440A0D"/>
    <w:rsid w:val="0044179C"/>
    <w:rsid w:val="00442189"/>
    <w:rsid w:val="00444D09"/>
    <w:rsid w:val="004459AA"/>
    <w:rsid w:val="0045047D"/>
    <w:rsid w:val="004518B1"/>
    <w:rsid w:val="00453373"/>
    <w:rsid w:val="00453AF5"/>
    <w:rsid w:val="00453E55"/>
    <w:rsid w:val="00461500"/>
    <w:rsid w:val="0046662A"/>
    <w:rsid w:val="00466B9C"/>
    <w:rsid w:val="00470868"/>
    <w:rsid w:val="00474430"/>
    <w:rsid w:val="00475051"/>
    <w:rsid w:val="00475C38"/>
    <w:rsid w:val="00475C4F"/>
    <w:rsid w:val="0047623A"/>
    <w:rsid w:val="004774AC"/>
    <w:rsid w:val="0048316B"/>
    <w:rsid w:val="004835BF"/>
    <w:rsid w:val="00483FE6"/>
    <w:rsid w:val="0048403D"/>
    <w:rsid w:val="004841D2"/>
    <w:rsid w:val="0048420F"/>
    <w:rsid w:val="0048765C"/>
    <w:rsid w:val="004915FD"/>
    <w:rsid w:val="00491714"/>
    <w:rsid w:val="004918A6"/>
    <w:rsid w:val="0049336A"/>
    <w:rsid w:val="00493662"/>
    <w:rsid w:val="00494496"/>
    <w:rsid w:val="00494499"/>
    <w:rsid w:val="00494C03"/>
    <w:rsid w:val="00497BA1"/>
    <w:rsid w:val="004A28DB"/>
    <w:rsid w:val="004A3E89"/>
    <w:rsid w:val="004A4349"/>
    <w:rsid w:val="004A4B3F"/>
    <w:rsid w:val="004A5CC1"/>
    <w:rsid w:val="004A6673"/>
    <w:rsid w:val="004A6FF3"/>
    <w:rsid w:val="004A7108"/>
    <w:rsid w:val="004A7CEB"/>
    <w:rsid w:val="004B1C40"/>
    <w:rsid w:val="004B5B4F"/>
    <w:rsid w:val="004B65A5"/>
    <w:rsid w:val="004C1E90"/>
    <w:rsid w:val="004C2998"/>
    <w:rsid w:val="004C3017"/>
    <w:rsid w:val="004C637D"/>
    <w:rsid w:val="004D0B8B"/>
    <w:rsid w:val="004D2032"/>
    <w:rsid w:val="004D2887"/>
    <w:rsid w:val="004D2FB9"/>
    <w:rsid w:val="004E0B3D"/>
    <w:rsid w:val="004E1C87"/>
    <w:rsid w:val="004E3039"/>
    <w:rsid w:val="004E4D3A"/>
    <w:rsid w:val="004E54F9"/>
    <w:rsid w:val="004E61BE"/>
    <w:rsid w:val="004E67C9"/>
    <w:rsid w:val="004F0830"/>
    <w:rsid w:val="004F094B"/>
    <w:rsid w:val="004F5686"/>
    <w:rsid w:val="004F687D"/>
    <w:rsid w:val="004F7389"/>
    <w:rsid w:val="004F74BE"/>
    <w:rsid w:val="004F7F3F"/>
    <w:rsid w:val="005013FE"/>
    <w:rsid w:val="0050468A"/>
    <w:rsid w:val="00506949"/>
    <w:rsid w:val="00510EF5"/>
    <w:rsid w:val="00513BC3"/>
    <w:rsid w:val="0051453D"/>
    <w:rsid w:val="00515733"/>
    <w:rsid w:val="00516419"/>
    <w:rsid w:val="00516E2A"/>
    <w:rsid w:val="005209AF"/>
    <w:rsid w:val="0052260E"/>
    <w:rsid w:val="00522D66"/>
    <w:rsid w:val="00526029"/>
    <w:rsid w:val="005265F6"/>
    <w:rsid w:val="00530E2F"/>
    <w:rsid w:val="00531103"/>
    <w:rsid w:val="005317B8"/>
    <w:rsid w:val="00532336"/>
    <w:rsid w:val="005331E4"/>
    <w:rsid w:val="005363E0"/>
    <w:rsid w:val="005410F0"/>
    <w:rsid w:val="0054349B"/>
    <w:rsid w:val="00545D2A"/>
    <w:rsid w:val="00546212"/>
    <w:rsid w:val="00547B83"/>
    <w:rsid w:val="00550A5F"/>
    <w:rsid w:val="00551924"/>
    <w:rsid w:val="0055249D"/>
    <w:rsid w:val="00552CD1"/>
    <w:rsid w:val="00555224"/>
    <w:rsid w:val="005562A2"/>
    <w:rsid w:val="00561174"/>
    <w:rsid w:val="00561ADF"/>
    <w:rsid w:val="00563B6E"/>
    <w:rsid w:val="00563B9F"/>
    <w:rsid w:val="005646A0"/>
    <w:rsid w:val="005658A8"/>
    <w:rsid w:val="005675D4"/>
    <w:rsid w:val="00567BBF"/>
    <w:rsid w:val="00570421"/>
    <w:rsid w:val="00570953"/>
    <w:rsid w:val="0057193F"/>
    <w:rsid w:val="00572CC3"/>
    <w:rsid w:val="00573558"/>
    <w:rsid w:val="0057435C"/>
    <w:rsid w:val="00574CF2"/>
    <w:rsid w:val="00575B41"/>
    <w:rsid w:val="0057601C"/>
    <w:rsid w:val="00576917"/>
    <w:rsid w:val="00577BCD"/>
    <w:rsid w:val="00577F97"/>
    <w:rsid w:val="00581F01"/>
    <w:rsid w:val="00583A1E"/>
    <w:rsid w:val="0058574D"/>
    <w:rsid w:val="005875D9"/>
    <w:rsid w:val="00591C2E"/>
    <w:rsid w:val="00591DB1"/>
    <w:rsid w:val="0059248C"/>
    <w:rsid w:val="00592C4B"/>
    <w:rsid w:val="00594B23"/>
    <w:rsid w:val="00595070"/>
    <w:rsid w:val="005A352B"/>
    <w:rsid w:val="005A433D"/>
    <w:rsid w:val="005A53F3"/>
    <w:rsid w:val="005A577E"/>
    <w:rsid w:val="005A7231"/>
    <w:rsid w:val="005B2914"/>
    <w:rsid w:val="005B34E5"/>
    <w:rsid w:val="005B5454"/>
    <w:rsid w:val="005B6376"/>
    <w:rsid w:val="005B68C9"/>
    <w:rsid w:val="005B7C00"/>
    <w:rsid w:val="005C0BBF"/>
    <w:rsid w:val="005C2E40"/>
    <w:rsid w:val="005C530F"/>
    <w:rsid w:val="005C68FA"/>
    <w:rsid w:val="005C72BC"/>
    <w:rsid w:val="005C7BE7"/>
    <w:rsid w:val="005D1877"/>
    <w:rsid w:val="005D1D27"/>
    <w:rsid w:val="005D28FE"/>
    <w:rsid w:val="005D3A74"/>
    <w:rsid w:val="005D3B73"/>
    <w:rsid w:val="005D54C8"/>
    <w:rsid w:val="005D6612"/>
    <w:rsid w:val="005D758C"/>
    <w:rsid w:val="005E1238"/>
    <w:rsid w:val="005E27CB"/>
    <w:rsid w:val="005E2F18"/>
    <w:rsid w:val="005E4FB0"/>
    <w:rsid w:val="005E57E6"/>
    <w:rsid w:val="005E6746"/>
    <w:rsid w:val="005E6DFB"/>
    <w:rsid w:val="005E755E"/>
    <w:rsid w:val="005F2CB1"/>
    <w:rsid w:val="005F3870"/>
    <w:rsid w:val="005F6D57"/>
    <w:rsid w:val="00600628"/>
    <w:rsid w:val="0060385F"/>
    <w:rsid w:val="0060466F"/>
    <w:rsid w:val="0060544A"/>
    <w:rsid w:val="00612874"/>
    <w:rsid w:val="00612CC7"/>
    <w:rsid w:val="006133BD"/>
    <w:rsid w:val="006136CA"/>
    <w:rsid w:val="00613CE8"/>
    <w:rsid w:val="006141BE"/>
    <w:rsid w:val="006142A1"/>
    <w:rsid w:val="00614AF3"/>
    <w:rsid w:val="00614EA0"/>
    <w:rsid w:val="00614FED"/>
    <w:rsid w:val="00616BE9"/>
    <w:rsid w:val="006209AE"/>
    <w:rsid w:val="0062105A"/>
    <w:rsid w:val="00621377"/>
    <w:rsid w:val="00621F34"/>
    <w:rsid w:val="006246D1"/>
    <w:rsid w:val="00625568"/>
    <w:rsid w:val="00630735"/>
    <w:rsid w:val="006337C4"/>
    <w:rsid w:val="00634D45"/>
    <w:rsid w:val="006357C4"/>
    <w:rsid w:val="00640412"/>
    <w:rsid w:val="006415D2"/>
    <w:rsid w:val="0064188A"/>
    <w:rsid w:val="00641F37"/>
    <w:rsid w:val="0064299C"/>
    <w:rsid w:val="00642A33"/>
    <w:rsid w:val="00643F87"/>
    <w:rsid w:val="00646837"/>
    <w:rsid w:val="00650799"/>
    <w:rsid w:val="00652E5D"/>
    <w:rsid w:val="00655264"/>
    <w:rsid w:val="0066087C"/>
    <w:rsid w:val="0066243C"/>
    <w:rsid w:val="00662E12"/>
    <w:rsid w:val="00664197"/>
    <w:rsid w:val="00664BF9"/>
    <w:rsid w:val="00667B11"/>
    <w:rsid w:val="006705D7"/>
    <w:rsid w:val="00671E51"/>
    <w:rsid w:val="00672239"/>
    <w:rsid w:val="00672617"/>
    <w:rsid w:val="00674CE8"/>
    <w:rsid w:val="00675862"/>
    <w:rsid w:val="00677D59"/>
    <w:rsid w:val="0068021D"/>
    <w:rsid w:val="00680EAE"/>
    <w:rsid w:val="00681010"/>
    <w:rsid w:val="006814ED"/>
    <w:rsid w:val="00682CD6"/>
    <w:rsid w:val="006838D0"/>
    <w:rsid w:val="006863E8"/>
    <w:rsid w:val="0068738B"/>
    <w:rsid w:val="00687922"/>
    <w:rsid w:val="00694285"/>
    <w:rsid w:val="00694F0E"/>
    <w:rsid w:val="00695970"/>
    <w:rsid w:val="006977A4"/>
    <w:rsid w:val="00697F91"/>
    <w:rsid w:val="006A0E12"/>
    <w:rsid w:val="006A1A84"/>
    <w:rsid w:val="006A43E0"/>
    <w:rsid w:val="006A45C7"/>
    <w:rsid w:val="006A5215"/>
    <w:rsid w:val="006A62CD"/>
    <w:rsid w:val="006B0125"/>
    <w:rsid w:val="006B1048"/>
    <w:rsid w:val="006B1B4A"/>
    <w:rsid w:val="006B4168"/>
    <w:rsid w:val="006B4360"/>
    <w:rsid w:val="006B4C94"/>
    <w:rsid w:val="006C1311"/>
    <w:rsid w:val="006C1FA3"/>
    <w:rsid w:val="006C394B"/>
    <w:rsid w:val="006C396E"/>
    <w:rsid w:val="006C4737"/>
    <w:rsid w:val="006C4BE1"/>
    <w:rsid w:val="006C587E"/>
    <w:rsid w:val="006C6F62"/>
    <w:rsid w:val="006C7391"/>
    <w:rsid w:val="006D272C"/>
    <w:rsid w:val="006D49B6"/>
    <w:rsid w:val="006D6767"/>
    <w:rsid w:val="006D745D"/>
    <w:rsid w:val="006D7C54"/>
    <w:rsid w:val="006E1420"/>
    <w:rsid w:val="006E14EA"/>
    <w:rsid w:val="006E1607"/>
    <w:rsid w:val="006E166B"/>
    <w:rsid w:val="006E2100"/>
    <w:rsid w:val="006E22C7"/>
    <w:rsid w:val="006E3D0A"/>
    <w:rsid w:val="006E4A5F"/>
    <w:rsid w:val="006E5322"/>
    <w:rsid w:val="006E78C7"/>
    <w:rsid w:val="006F016D"/>
    <w:rsid w:val="006F0350"/>
    <w:rsid w:val="006F1F29"/>
    <w:rsid w:val="006F20AF"/>
    <w:rsid w:val="006F2320"/>
    <w:rsid w:val="006F26F8"/>
    <w:rsid w:val="006F3651"/>
    <w:rsid w:val="006F4DB2"/>
    <w:rsid w:val="006F4F8F"/>
    <w:rsid w:val="006F534D"/>
    <w:rsid w:val="006F5E97"/>
    <w:rsid w:val="006F7360"/>
    <w:rsid w:val="006F73E8"/>
    <w:rsid w:val="00701568"/>
    <w:rsid w:val="007034E7"/>
    <w:rsid w:val="00704CAE"/>
    <w:rsid w:val="00706400"/>
    <w:rsid w:val="00707F10"/>
    <w:rsid w:val="0071555B"/>
    <w:rsid w:val="007166A0"/>
    <w:rsid w:val="00717864"/>
    <w:rsid w:val="00720672"/>
    <w:rsid w:val="007222BF"/>
    <w:rsid w:val="00723B21"/>
    <w:rsid w:val="00723CDC"/>
    <w:rsid w:val="0073123C"/>
    <w:rsid w:val="00732823"/>
    <w:rsid w:val="007340BD"/>
    <w:rsid w:val="00735B58"/>
    <w:rsid w:val="007365EF"/>
    <w:rsid w:val="007372CD"/>
    <w:rsid w:val="007441BF"/>
    <w:rsid w:val="00745F65"/>
    <w:rsid w:val="00750329"/>
    <w:rsid w:val="00751074"/>
    <w:rsid w:val="007514E9"/>
    <w:rsid w:val="007518ED"/>
    <w:rsid w:val="00751CC7"/>
    <w:rsid w:val="00754286"/>
    <w:rsid w:val="00755EE7"/>
    <w:rsid w:val="00756753"/>
    <w:rsid w:val="007577F3"/>
    <w:rsid w:val="00760D3F"/>
    <w:rsid w:val="00761508"/>
    <w:rsid w:val="00761919"/>
    <w:rsid w:val="00761CF4"/>
    <w:rsid w:val="00762337"/>
    <w:rsid w:val="007626BD"/>
    <w:rsid w:val="00763DCE"/>
    <w:rsid w:val="0076403E"/>
    <w:rsid w:val="00764C16"/>
    <w:rsid w:val="00764D05"/>
    <w:rsid w:val="007711E1"/>
    <w:rsid w:val="00773549"/>
    <w:rsid w:val="007744D3"/>
    <w:rsid w:val="00777D0C"/>
    <w:rsid w:val="00777D97"/>
    <w:rsid w:val="00781D98"/>
    <w:rsid w:val="00790775"/>
    <w:rsid w:val="00791FC7"/>
    <w:rsid w:val="007932D5"/>
    <w:rsid w:val="0079348F"/>
    <w:rsid w:val="00795A8B"/>
    <w:rsid w:val="00796CBF"/>
    <w:rsid w:val="007970E5"/>
    <w:rsid w:val="007A36EC"/>
    <w:rsid w:val="007A3B95"/>
    <w:rsid w:val="007B192A"/>
    <w:rsid w:val="007B2075"/>
    <w:rsid w:val="007B2994"/>
    <w:rsid w:val="007B31AD"/>
    <w:rsid w:val="007B3775"/>
    <w:rsid w:val="007B3EF8"/>
    <w:rsid w:val="007B46BC"/>
    <w:rsid w:val="007B54A9"/>
    <w:rsid w:val="007B58F0"/>
    <w:rsid w:val="007B61CF"/>
    <w:rsid w:val="007C02A0"/>
    <w:rsid w:val="007C3822"/>
    <w:rsid w:val="007C46E2"/>
    <w:rsid w:val="007C62CC"/>
    <w:rsid w:val="007C6D72"/>
    <w:rsid w:val="007C7ED0"/>
    <w:rsid w:val="007D0670"/>
    <w:rsid w:val="007D0DA1"/>
    <w:rsid w:val="007D1404"/>
    <w:rsid w:val="007D172C"/>
    <w:rsid w:val="007D2A84"/>
    <w:rsid w:val="007D2F79"/>
    <w:rsid w:val="007D3276"/>
    <w:rsid w:val="007D341C"/>
    <w:rsid w:val="007D4D7D"/>
    <w:rsid w:val="007D55DB"/>
    <w:rsid w:val="007D5EB0"/>
    <w:rsid w:val="007D6F4B"/>
    <w:rsid w:val="007D7CB4"/>
    <w:rsid w:val="007E0B43"/>
    <w:rsid w:val="007E1AB7"/>
    <w:rsid w:val="007E1D84"/>
    <w:rsid w:val="007E20C5"/>
    <w:rsid w:val="007E3096"/>
    <w:rsid w:val="007E4A16"/>
    <w:rsid w:val="007E6351"/>
    <w:rsid w:val="007F0479"/>
    <w:rsid w:val="007F0F8A"/>
    <w:rsid w:val="007F3DE2"/>
    <w:rsid w:val="007F4FE6"/>
    <w:rsid w:val="007F532F"/>
    <w:rsid w:val="007F61A9"/>
    <w:rsid w:val="007F6847"/>
    <w:rsid w:val="007F7907"/>
    <w:rsid w:val="008006CB"/>
    <w:rsid w:val="00800709"/>
    <w:rsid w:val="00801944"/>
    <w:rsid w:val="00801AEE"/>
    <w:rsid w:val="00801B0E"/>
    <w:rsid w:val="00802420"/>
    <w:rsid w:val="008031D6"/>
    <w:rsid w:val="0080400D"/>
    <w:rsid w:val="0080589C"/>
    <w:rsid w:val="00805B2F"/>
    <w:rsid w:val="00806323"/>
    <w:rsid w:val="00806A9A"/>
    <w:rsid w:val="00806B89"/>
    <w:rsid w:val="008072C3"/>
    <w:rsid w:val="0080758A"/>
    <w:rsid w:val="00807D1C"/>
    <w:rsid w:val="008108AC"/>
    <w:rsid w:val="00811180"/>
    <w:rsid w:val="00811E73"/>
    <w:rsid w:val="00813228"/>
    <w:rsid w:val="00815974"/>
    <w:rsid w:val="00815F64"/>
    <w:rsid w:val="0081637C"/>
    <w:rsid w:val="00816B3B"/>
    <w:rsid w:val="00816C98"/>
    <w:rsid w:val="0082029A"/>
    <w:rsid w:val="00821E7A"/>
    <w:rsid w:val="00824001"/>
    <w:rsid w:val="008254E1"/>
    <w:rsid w:val="00825BC2"/>
    <w:rsid w:val="00826B67"/>
    <w:rsid w:val="0082731B"/>
    <w:rsid w:val="00831DA9"/>
    <w:rsid w:val="00832BCE"/>
    <w:rsid w:val="008339B9"/>
    <w:rsid w:val="008374B8"/>
    <w:rsid w:val="00837E15"/>
    <w:rsid w:val="00837FBD"/>
    <w:rsid w:val="00840652"/>
    <w:rsid w:val="00841852"/>
    <w:rsid w:val="008421C2"/>
    <w:rsid w:val="00842D7D"/>
    <w:rsid w:val="008443CC"/>
    <w:rsid w:val="00845609"/>
    <w:rsid w:val="00850641"/>
    <w:rsid w:val="008523DC"/>
    <w:rsid w:val="00853CCB"/>
    <w:rsid w:val="00856761"/>
    <w:rsid w:val="00857116"/>
    <w:rsid w:val="00861BB6"/>
    <w:rsid w:val="008639B0"/>
    <w:rsid w:val="00863F10"/>
    <w:rsid w:val="00864D54"/>
    <w:rsid w:val="00865BEC"/>
    <w:rsid w:val="008669E9"/>
    <w:rsid w:val="00870255"/>
    <w:rsid w:val="00870C0F"/>
    <w:rsid w:val="00870C40"/>
    <w:rsid w:val="008752BD"/>
    <w:rsid w:val="0087590E"/>
    <w:rsid w:val="00880B22"/>
    <w:rsid w:val="00881AAB"/>
    <w:rsid w:val="00881F95"/>
    <w:rsid w:val="00884318"/>
    <w:rsid w:val="008849CC"/>
    <w:rsid w:val="00884D61"/>
    <w:rsid w:val="00885D18"/>
    <w:rsid w:val="008879C3"/>
    <w:rsid w:val="008905AD"/>
    <w:rsid w:val="0089483E"/>
    <w:rsid w:val="00897127"/>
    <w:rsid w:val="008971AA"/>
    <w:rsid w:val="008A12C0"/>
    <w:rsid w:val="008A131E"/>
    <w:rsid w:val="008A5071"/>
    <w:rsid w:val="008A5C8E"/>
    <w:rsid w:val="008A6630"/>
    <w:rsid w:val="008A670A"/>
    <w:rsid w:val="008B0804"/>
    <w:rsid w:val="008B0A8F"/>
    <w:rsid w:val="008B1AD3"/>
    <w:rsid w:val="008B5DB1"/>
    <w:rsid w:val="008B6FF4"/>
    <w:rsid w:val="008C1865"/>
    <w:rsid w:val="008C1FEC"/>
    <w:rsid w:val="008C3DBF"/>
    <w:rsid w:val="008C4FFC"/>
    <w:rsid w:val="008D0A08"/>
    <w:rsid w:val="008D0C4F"/>
    <w:rsid w:val="008D211C"/>
    <w:rsid w:val="008D31FA"/>
    <w:rsid w:val="008D3DB2"/>
    <w:rsid w:val="008D6080"/>
    <w:rsid w:val="008D69C0"/>
    <w:rsid w:val="008E0C6B"/>
    <w:rsid w:val="008E306C"/>
    <w:rsid w:val="008E59FF"/>
    <w:rsid w:val="008E5BC2"/>
    <w:rsid w:val="008E658F"/>
    <w:rsid w:val="008E686A"/>
    <w:rsid w:val="008E7767"/>
    <w:rsid w:val="008F07D3"/>
    <w:rsid w:val="008F2036"/>
    <w:rsid w:val="008F2451"/>
    <w:rsid w:val="008F3B98"/>
    <w:rsid w:val="008F44B7"/>
    <w:rsid w:val="008F4547"/>
    <w:rsid w:val="008F52EA"/>
    <w:rsid w:val="008F6029"/>
    <w:rsid w:val="008F6E40"/>
    <w:rsid w:val="00900403"/>
    <w:rsid w:val="00900563"/>
    <w:rsid w:val="00900C49"/>
    <w:rsid w:val="00902D51"/>
    <w:rsid w:val="009036A4"/>
    <w:rsid w:val="00907A9B"/>
    <w:rsid w:val="00910776"/>
    <w:rsid w:val="00910D49"/>
    <w:rsid w:val="0091113B"/>
    <w:rsid w:val="009121DD"/>
    <w:rsid w:val="00914407"/>
    <w:rsid w:val="009153D4"/>
    <w:rsid w:val="0091625F"/>
    <w:rsid w:val="00916807"/>
    <w:rsid w:val="009178A7"/>
    <w:rsid w:val="009224C3"/>
    <w:rsid w:val="00922B29"/>
    <w:rsid w:val="0092300E"/>
    <w:rsid w:val="00923096"/>
    <w:rsid w:val="00925F01"/>
    <w:rsid w:val="00926787"/>
    <w:rsid w:val="009275DE"/>
    <w:rsid w:val="00931245"/>
    <w:rsid w:val="00931D81"/>
    <w:rsid w:val="00933193"/>
    <w:rsid w:val="009339E7"/>
    <w:rsid w:val="00935A15"/>
    <w:rsid w:val="00936988"/>
    <w:rsid w:val="00937792"/>
    <w:rsid w:val="009379F1"/>
    <w:rsid w:val="00940A4C"/>
    <w:rsid w:val="00941386"/>
    <w:rsid w:val="00941477"/>
    <w:rsid w:val="00942555"/>
    <w:rsid w:val="00943672"/>
    <w:rsid w:val="00944001"/>
    <w:rsid w:val="009441CA"/>
    <w:rsid w:val="00946696"/>
    <w:rsid w:val="00950C0E"/>
    <w:rsid w:val="00951CE5"/>
    <w:rsid w:val="00952146"/>
    <w:rsid w:val="00952263"/>
    <w:rsid w:val="0095547D"/>
    <w:rsid w:val="009561ED"/>
    <w:rsid w:val="00961293"/>
    <w:rsid w:val="00962050"/>
    <w:rsid w:val="00962BD4"/>
    <w:rsid w:val="0096532E"/>
    <w:rsid w:val="00965546"/>
    <w:rsid w:val="009658B4"/>
    <w:rsid w:val="009671B9"/>
    <w:rsid w:val="0096780A"/>
    <w:rsid w:val="009716F2"/>
    <w:rsid w:val="00973DFD"/>
    <w:rsid w:val="00974019"/>
    <w:rsid w:val="0097471C"/>
    <w:rsid w:val="009778D7"/>
    <w:rsid w:val="00980EA9"/>
    <w:rsid w:val="0098142C"/>
    <w:rsid w:val="00981C7B"/>
    <w:rsid w:val="00982384"/>
    <w:rsid w:val="0098378D"/>
    <w:rsid w:val="00983E78"/>
    <w:rsid w:val="009915ED"/>
    <w:rsid w:val="009934A7"/>
    <w:rsid w:val="00995337"/>
    <w:rsid w:val="009968F0"/>
    <w:rsid w:val="009976D8"/>
    <w:rsid w:val="009A02C7"/>
    <w:rsid w:val="009A17CB"/>
    <w:rsid w:val="009A1FD6"/>
    <w:rsid w:val="009A3F3C"/>
    <w:rsid w:val="009B06AE"/>
    <w:rsid w:val="009B139C"/>
    <w:rsid w:val="009B1A6A"/>
    <w:rsid w:val="009B4903"/>
    <w:rsid w:val="009B5B9B"/>
    <w:rsid w:val="009B675D"/>
    <w:rsid w:val="009B777F"/>
    <w:rsid w:val="009C090D"/>
    <w:rsid w:val="009C0A8F"/>
    <w:rsid w:val="009C18FF"/>
    <w:rsid w:val="009C373B"/>
    <w:rsid w:val="009C384C"/>
    <w:rsid w:val="009C3A2F"/>
    <w:rsid w:val="009C4E4C"/>
    <w:rsid w:val="009D017E"/>
    <w:rsid w:val="009D0BE4"/>
    <w:rsid w:val="009D15C7"/>
    <w:rsid w:val="009E3171"/>
    <w:rsid w:val="009E3F7C"/>
    <w:rsid w:val="009E424B"/>
    <w:rsid w:val="009E468A"/>
    <w:rsid w:val="009E7A4A"/>
    <w:rsid w:val="009F0091"/>
    <w:rsid w:val="009F13E8"/>
    <w:rsid w:val="009F2843"/>
    <w:rsid w:val="009F3504"/>
    <w:rsid w:val="009F3AA2"/>
    <w:rsid w:val="009F73AF"/>
    <w:rsid w:val="00A008D3"/>
    <w:rsid w:val="00A04638"/>
    <w:rsid w:val="00A04663"/>
    <w:rsid w:val="00A052D2"/>
    <w:rsid w:val="00A05813"/>
    <w:rsid w:val="00A06A9A"/>
    <w:rsid w:val="00A10BFD"/>
    <w:rsid w:val="00A11F1A"/>
    <w:rsid w:val="00A125A1"/>
    <w:rsid w:val="00A15220"/>
    <w:rsid w:val="00A161F0"/>
    <w:rsid w:val="00A1640B"/>
    <w:rsid w:val="00A16948"/>
    <w:rsid w:val="00A16DEE"/>
    <w:rsid w:val="00A232BC"/>
    <w:rsid w:val="00A234A7"/>
    <w:rsid w:val="00A25287"/>
    <w:rsid w:val="00A30BB0"/>
    <w:rsid w:val="00A314B8"/>
    <w:rsid w:val="00A31C94"/>
    <w:rsid w:val="00A32E3B"/>
    <w:rsid w:val="00A3398C"/>
    <w:rsid w:val="00A342DA"/>
    <w:rsid w:val="00A36731"/>
    <w:rsid w:val="00A41651"/>
    <w:rsid w:val="00A41F2F"/>
    <w:rsid w:val="00A421E4"/>
    <w:rsid w:val="00A42E7B"/>
    <w:rsid w:val="00A447FE"/>
    <w:rsid w:val="00A472B2"/>
    <w:rsid w:val="00A508E8"/>
    <w:rsid w:val="00A530EC"/>
    <w:rsid w:val="00A53B43"/>
    <w:rsid w:val="00A53C65"/>
    <w:rsid w:val="00A56BBD"/>
    <w:rsid w:val="00A6102D"/>
    <w:rsid w:val="00A61B86"/>
    <w:rsid w:val="00A62356"/>
    <w:rsid w:val="00A6276C"/>
    <w:rsid w:val="00A627B5"/>
    <w:rsid w:val="00A63DEF"/>
    <w:rsid w:val="00A65EEC"/>
    <w:rsid w:val="00A718E7"/>
    <w:rsid w:val="00A721FF"/>
    <w:rsid w:val="00A76019"/>
    <w:rsid w:val="00A77745"/>
    <w:rsid w:val="00A778E8"/>
    <w:rsid w:val="00A82394"/>
    <w:rsid w:val="00A82E2A"/>
    <w:rsid w:val="00A836E4"/>
    <w:rsid w:val="00A83CA1"/>
    <w:rsid w:val="00A8495D"/>
    <w:rsid w:val="00A863C5"/>
    <w:rsid w:val="00A90665"/>
    <w:rsid w:val="00A90DB4"/>
    <w:rsid w:val="00A9104B"/>
    <w:rsid w:val="00A910A7"/>
    <w:rsid w:val="00A9176D"/>
    <w:rsid w:val="00A91A5C"/>
    <w:rsid w:val="00A936F8"/>
    <w:rsid w:val="00A94BBD"/>
    <w:rsid w:val="00A96B97"/>
    <w:rsid w:val="00AA0B40"/>
    <w:rsid w:val="00AA50C5"/>
    <w:rsid w:val="00AA6E0C"/>
    <w:rsid w:val="00AA7106"/>
    <w:rsid w:val="00AA7709"/>
    <w:rsid w:val="00AA7EE8"/>
    <w:rsid w:val="00AB3482"/>
    <w:rsid w:val="00AB37BA"/>
    <w:rsid w:val="00AB38B5"/>
    <w:rsid w:val="00AB5004"/>
    <w:rsid w:val="00AB68C4"/>
    <w:rsid w:val="00AB7CDA"/>
    <w:rsid w:val="00AC0C18"/>
    <w:rsid w:val="00AC14DF"/>
    <w:rsid w:val="00AC4BC5"/>
    <w:rsid w:val="00AC7688"/>
    <w:rsid w:val="00AD0279"/>
    <w:rsid w:val="00AD08E8"/>
    <w:rsid w:val="00AD0D75"/>
    <w:rsid w:val="00AD1F08"/>
    <w:rsid w:val="00AD59C5"/>
    <w:rsid w:val="00AD5C01"/>
    <w:rsid w:val="00AD621A"/>
    <w:rsid w:val="00AD71C0"/>
    <w:rsid w:val="00AD7CC4"/>
    <w:rsid w:val="00AE00D9"/>
    <w:rsid w:val="00AE03E4"/>
    <w:rsid w:val="00AE0651"/>
    <w:rsid w:val="00AE0D2E"/>
    <w:rsid w:val="00AE42FA"/>
    <w:rsid w:val="00AE5411"/>
    <w:rsid w:val="00AE542C"/>
    <w:rsid w:val="00AE57F9"/>
    <w:rsid w:val="00AF0A1F"/>
    <w:rsid w:val="00AF0DAF"/>
    <w:rsid w:val="00AF0F0D"/>
    <w:rsid w:val="00AF17AE"/>
    <w:rsid w:val="00AF1CD9"/>
    <w:rsid w:val="00AF22FA"/>
    <w:rsid w:val="00AF2406"/>
    <w:rsid w:val="00AF5181"/>
    <w:rsid w:val="00AF680A"/>
    <w:rsid w:val="00AF6BEC"/>
    <w:rsid w:val="00B004C4"/>
    <w:rsid w:val="00B00C52"/>
    <w:rsid w:val="00B026B8"/>
    <w:rsid w:val="00B02A88"/>
    <w:rsid w:val="00B0368B"/>
    <w:rsid w:val="00B0449F"/>
    <w:rsid w:val="00B05A54"/>
    <w:rsid w:val="00B111B9"/>
    <w:rsid w:val="00B1223F"/>
    <w:rsid w:val="00B12FD2"/>
    <w:rsid w:val="00B13E38"/>
    <w:rsid w:val="00B14847"/>
    <w:rsid w:val="00B15832"/>
    <w:rsid w:val="00B16D63"/>
    <w:rsid w:val="00B20D27"/>
    <w:rsid w:val="00B22C96"/>
    <w:rsid w:val="00B23615"/>
    <w:rsid w:val="00B23A52"/>
    <w:rsid w:val="00B23EBB"/>
    <w:rsid w:val="00B24A87"/>
    <w:rsid w:val="00B24AC1"/>
    <w:rsid w:val="00B25A3A"/>
    <w:rsid w:val="00B305E8"/>
    <w:rsid w:val="00B32E46"/>
    <w:rsid w:val="00B340AD"/>
    <w:rsid w:val="00B34CAE"/>
    <w:rsid w:val="00B3572D"/>
    <w:rsid w:val="00B36C48"/>
    <w:rsid w:val="00B36ECF"/>
    <w:rsid w:val="00B374A1"/>
    <w:rsid w:val="00B41CF6"/>
    <w:rsid w:val="00B44589"/>
    <w:rsid w:val="00B44CC3"/>
    <w:rsid w:val="00B51807"/>
    <w:rsid w:val="00B51F8A"/>
    <w:rsid w:val="00B54621"/>
    <w:rsid w:val="00B54EB7"/>
    <w:rsid w:val="00B55473"/>
    <w:rsid w:val="00B55FE5"/>
    <w:rsid w:val="00B561BF"/>
    <w:rsid w:val="00B608BF"/>
    <w:rsid w:val="00B6327D"/>
    <w:rsid w:val="00B65ED0"/>
    <w:rsid w:val="00B71B7F"/>
    <w:rsid w:val="00B71C15"/>
    <w:rsid w:val="00B80280"/>
    <w:rsid w:val="00B80E9E"/>
    <w:rsid w:val="00B83150"/>
    <w:rsid w:val="00B847C8"/>
    <w:rsid w:val="00B84D2E"/>
    <w:rsid w:val="00B8536E"/>
    <w:rsid w:val="00B85D24"/>
    <w:rsid w:val="00B8763D"/>
    <w:rsid w:val="00B90811"/>
    <w:rsid w:val="00B912F8"/>
    <w:rsid w:val="00B94083"/>
    <w:rsid w:val="00B959FF"/>
    <w:rsid w:val="00B9675C"/>
    <w:rsid w:val="00B97C3B"/>
    <w:rsid w:val="00BA1539"/>
    <w:rsid w:val="00BA2970"/>
    <w:rsid w:val="00BA2E55"/>
    <w:rsid w:val="00BA3954"/>
    <w:rsid w:val="00BA3E53"/>
    <w:rsid w:val="00BA491D"/>
    <w:rsid w:val="00BA6057"/>
    <w:rsid w:val="00BA7A23"/>
    <w:rsid w:val="00BA7DCA"/>
    <w:rsid w:val="00BB0807"/>
    <w:rsid w:val="00BB0B5A"/>
    <w:rsid w:val="00BB0E98"/>
    <w:rsid w:val="00BB1DE8"/>
    <w:rsid w:val="00BB3271"/>
    <w:rsid w:val="00BB5BE6"/>
    <w:rsid w:val="00BB7EA1"/>
    <w:rsid w:val="00BC085F"/>
    <w:rsid w:val="00BC36F6"/>
    <w:rsid w:val="00BC3900"/>
    <w:rsid w:val="00BC3971"/>
    <w:rsid w:val="00BC5565"/>
    <w:rsid w:val="00BC6402"/>
    <w:rsid w:val="00BC653F"/>
    <w:rsid w:val="00BC67CC"/>
    <w:rsid w:val="00BD27AF"/>
    <w:rsid w:val="00BD724D"/>
    <w:rsid w:val="00BD7251"/>
    <w:rsid w:val="00BE0D09"/>
    <w:rsid w:val="00BE1C63"/>
    <w:rsid w:val="00BE594A"/>
    <w:rsid w:val="00BE6732"/>
    <w:rsid w:val="00BE74E2"/>
    <w:rsid w:val="00BF24B0"/>
    <w:rsid w:val="00BF36E1"/>
    <w:rsid w:val="00BF397A"/>
    <w:rsid w:val="00BF456E"/>
    <w:rsid w:val="00BF4D87"/>
    <w:rsid w:val="00BF51FD"/>
    <w:rsid w:val="00BF5BEF"/>
    <w:rsid w:val="00BF636A"/>
    <w:rsid w:val="00BF7BFD"/>
    <w:rsid w:val="00C0284E"/>
    <w:rsid w:val="00C0309E"/>
    <w:rsid w:val="00C04B1B"/>
    <w:rsid w:val="00C05A00"/>
    <w:rsid w:val="00C05C70"/>
    <w:rsid w:val="00C06709"/>
    <w:rsid w:val="00C070F2"/>
    <w:rsid w:val="00C121D4"/>
    <w:rsid w:val="00C122D3"/>
    <w:rsid w:val="00C15679"/>
    <w:rsid w:val="00C15DAC"/>
    <w:rsid w:val="00C1793C"/>
    <w:rsid w:val="00C24189"/>
    <w:rsid w:val="00C259EA"/>
    <w:rsid w:val="00C303FC"/>
    <w:rsid w:val="00C34031"/>
    <w:rsid w:val="00C37091"/>
    <w:rsid w:val="00C40E64"/>
    <w:rsid w:val="00C41F65"/>
    <w:rsid w:val="00C42955"/>
    <w:rsid w:val="00C44041"/>
    <w:rsid w:val="00C4455A"/>
    <w:rsid w:val="00C451B1"/>
    <w:rsid w:val="00C46E17"/>
    <w:rsid w:val="00C476BE"/>
    <w:rsid w:val="00C52BFF"/>
    <w:rsid w:val="00C52EF7"/>
    <w:rsid w:val="00C601C7"/>
    <w:rsid w:val="00C610DE"/>
    <w:rsid w:val="00C62A63"/>
    <w:rsid w:val="00C639C2"/>
    <w:rsid w:val="00C64437"/>
    <w:rsid w:val="00C65E5F"/>
    <w:rsid w:val="00C70935"/>
    <w:rsid w:val="00C730D0"/>
    <w:rsid w:val="00C7384A"/>
    <w:rsid w:val="00C740A1"/>
    <w:rsid w:val="00C754DE"/>
    <w:rsid w:val="00C76DF6"/>
    <w:rsid w:val="00C80F94"/>
    <w:rsid w:val="00C856AE"/>
    <w:rsid w:val="00C85F56"/>
    <w:rsid w:val="00C86A0B"/>
    <w:rsid w:val="00C86C73"/>
    <w:rsid w:val="00C8767D"/>
    <w:rsid w:val="00C90E6C"/>
    <w:rsid w:val="00C91506"/>
    <w:rsid w:val="00C91C99"/>
    <w:rsid w:val="00C92376"/>
    <w:rsid w:val="00C92E9A"/>
    <w:rsid w:val="00C95A58"/>
    <w:rsid w:val="00C95B9B"/>
    <w:rsid w:val="00C961F1"/>
    <w:rsid w:val="00C97FC3"/>
    <w:rsid w:val="00CA0ED7"/>
    <w:rsid w:val="00CA2890"/>
    <w:rsid w:val="00CA373A"/>
    <w:rsid w:val="00CA3CFB"/>
    <w:rsid w:val="00CA5E19"/>
    <w:rsid w:val="00CA7E82"/>
    <w:rsid w:val="00CB0804"/>
    <w:rsid w:val="00CB0842"/>
    <w:rsid w:val="00CB159A"/>
    <w:rsid w:val="00CB3226"/>
    <w:rsid w:val="00CB344A"/>
    <w:rsid w:val="00CC460E"/>
    <w:rsid w:val="00CC56BA"/>
    <w:rsid w:val="00CC5917"/>
    <w:rsid w:val="00CD0887"/>
    <w:rsid w:val="00CD094A"/>
    <w:rsid w:val="00CD2262"/>
    <w:rsid w:val="00CD29D6"/>
    <w:rsid w:val="00CD3827"/>
    <w:rsid w:val="00CD415E"/>
    <w:rsid w:val="00CD5A79"/>
    <w:rsid w:val="00CD6DF6"/>
    <w:rsid w:val="00CE03F5"/>
    <w:rsid w:val="00CE07D7"/>
    <w:rsid w:val="00CE1239"/>
    <w:rsid w:val="00CE1E72"/>
    <w:rsid w:val="00CE1F46"/>
    <w:rsid w:val="00CE289C"/>
    <w:rsid w:val="00CE2E2B"/>
    <w:rsid w:val="00CE4359"/>
    <w:rsid w:val="00CE53B7"/>
    <w:rsid w:val="00CF05FC"/>
    <w:rsid w:val="00CF138A"/>
    <w:rsid w:val="00CF18BD"/>
    <w:rsid w:val="00CF1A89"/>
    <w:rsid w:val="00CF1D09"/>
    <w:rsid w:val="00CF20AB"/>
    <w:rsid w:val="00CF541B"/>
    <w:rsid w:val="00CF5918"/>
    <w:rsid w:val="00CF7D77"/>
    <w:rsid w:val="00D004EE"/>
    <w:rsid w:val="00D006BB"/>
    <w:rsid w:val="00D032FD"/>
    <w:rsid w:val="00D05911"/>
    <w:rsid w:val="00D065EE"/>
    <w:rsid w:val="00D06623"/>
    <w:rsid w:val="00D10AFA"/>
    <w:rsid w:val="00D1183D"/>
    <w:rsid w:val="00D1335A"/>
    <w:rsid w:val="00D13386"/>
    <w:rsid w:val="00D138D3"/>
    <w:rsid w:val="00D13E4B"/>
    <w:rsid w:val="00D14AAC"/>
    <w:rsid w:val="00D14F71"/>
    <w:rsid w:val="00D15AB9"/>
    <w:rsid w:val="00D16A20"/>
    <w:rsid w:val="00D204CD"/>
    <w:rsid w:val="00D20825"/>
    <w:rsid w:val="00D220BD"/>
    <w:rsid w:val="00D227F6"/>
    <w:rsid w:val="00D31959"/>
    <w:rsid w:val="00D32576"/>
    <w:rsid w:val="00D32815"/>
    <w:rsid w:val="00D32F00"/>
    <w:rsid w:val="00D34617"/>
    <w:rsid w:val="00D35674"/>
    <w:rsid w:val="00D35C90"/>
    <w:rsid w:val="00D37C53"/>
    <w:rsid w:val="00D41B5F"/>
    <w:rsid w:val="00D42577"/>
    <w:rsid w:val="00D429A9"/>
    <w:rsid w:val="00D43069"/>
    <w:rsid w:val="00D46AD6"/>
    <w:rsid w:val="00D47BC8"/>
    <w:rsid w:val="00D47D7D"/>
    <w:rsid w:val="00D50202"/>
    <w:rsid w:val="00D51515"/>
    <w:rsid w:val="00D52EEE"/>
    <w:rsid w:val="00D5328E"/>
    <w:rsid w:val="00D536F5"/>
    <w:rsid w:val="00D53FCC"/>
    <w:rsid w:val="00D53FF3"/>
    <w:rsid w:val="00D55BF4"/>
    <w:rsid w:val="00D575D6"/>
    <w:rsid w:val="00D62E61"/>
    <w:rsid w:val="00D641A7"/>
    <w:rsid w:val="00D64F74"/>
    <w:rsid w:val="00D670CF"/>
    <w:rsid w:val="00D67C5E"/>
    <w:rsid w:val="00D73A2A"/>
    <w:rsid w:val="00D74357"/>
    <w:rsid w:val="00D74D53"/>
    <w:rsid w:val="00D753E1"/>
    <w:rsid w:val="00D75C99"/>
    <w:rsid w:val="00D77E26"/>
    <w:rsid w:val="00D77F74"/>
    <w:rsid w:val="00D817E4"/>
    <w:rsid w:val="00D84473"/>
    <w:rsid w:val="00D86493"/>
    <w:rsid w:val="00D868FC"/>
    <w:rsid w:val="00D9068A"/>
    <w:rsid w:val="00D9218F"/>
    <w:rsid w:val="00D92A0C"/>
    <w:rsid w:val="00D92B76"/>
    <w:rsid w:val="00D9399F"/>
    <w:rsid w:val="00D94D2D"/>
    <w:rsid w:val="00D95B72"/>
    <w:rsid w:val="00D96339"/>
    <w:rsid w:val="00DA03E7"/>
    <w:rsid w:val="00DA1148"/>
    <w:rsid w:val="00DA325D"/>
    <w:rsid w:val="00DA4F17"/>
    <w:rsid w:val="00DB040B"/>
    <w:rsid w:val="00DB199C"/>
    <w:rsid w:val="00DB27E9"/>
    <w:rsid w:val="00DB5693"/>
    <w:rsid w:val="00DB631C"/>
    <w:rsid w:val="00DB681D"/>
    <w:rsid w:val="00DC0A1A"/>
    <w:rsid w:val="00DC1460"/>
    <w:rsid w:val="00DC495F"/>
    <w:rsid w:val="00DC61F1"/>
    <w:rsid w:val="00DC717B"/>
    <w:rsid w:val="00DC729B"/>
    <w:rsid w:val="00DD3BEC"/>
    <w:rsid w:val="00DD4D26"/>
    <w:rsid w:val="00DD6949"/>
    <w:rsid w:val="00DD6A0B"/>
    <w:rsid w:val="00DD758A"/>
    <w:rsid w:val="00DE0774"/>
    <w:rsid w:val="00DE4A09"/>
    <w:rsid w:val="00DE5935"/>
    <w:rsid w:val="00DE7CAD"/>
    <w:rsid w:val="00DF1904"/>
    <w:rsid w:val="00DF444C"/>
    <w:rsid w:val="00DF6F26"/>
    <w:rsid w:val="00DF6F94"/>
    <w:rsid w:val="00DF7043"/>
    <w:rsid w:val="00DF76C5"/>
    <w:rsid w:val="00E0020D"/>
    <w:rsid w:val="00E0066C"/>
    <w:rsid w:val="00E011D4"/>
    <w:rsid w:val="00E027CF"/>
    <w:rsid w:val="00E04388"/>
    <w:rsid w:val="00E05647"/>
    <w:rsid w:val="00E05679"/>
    <w:rsid w:val="00E12482"/>
    <w:rsid w:val="00E127F8"/>
    <w:rsid w:val="00E12E09"/>
    <w:rsid w:val="00E13970"/>
    <w:rsid w:val="00E142A3"/>
    <w:rsid w:val="00E15C17"/>
    <w:rsid w:val="00E16776"/>
    <w:rsid w:val="00E20DC4"/>
    <w:rsid w:val="00E21737"/>
    <w:rsid w:val="00E21871"/>
    <w:rsid w:val="00E22139"/>
    <w:rsid w:val="00E222A5"/>
    <w:rsid w:val="00E23325"/>
    <w:rsid w:val="00E249AA"/>
    <w:rsid w:val="00E277FE"/>
    <w:rsid w:val="00E31794"/>
    <w:rsid w:val="00E31E1F"/>
    <w:rsid w:val="00E4031E"/>
    <w:rsid w:val="00E40432"/>
    <w:rsid w:val="00E40A57"/>
    <w:rsid w:val="00E43B62"/>
    <w:rsid w:val="00E447B0"/>
    <w:rsid w:val="00E46BA1"/>
    <w:rsid w:val="00E47572"/>
    <w:rsid w:val="00E479FC"/>
    <w:rsid w:val="00E5040C"/>
    <w:rsid w:val="00E514A3"/>
    <w:rsid w:val="00E51FFE"/>
    <w:rsid w:val="00E52484"/>
    <w:rsid w:val="00E54A63"/>
    <w:rsid w:val="00E54C55"/>
    <w:rsid w:val="00E567A3"/>
    <w:rsid w:val="00E609F0"/>
    <w:rsid w:val="00E6128A"/>
    <w:rsid w:val="00E61D22"/>
    <w:rsid w:val="00E622F6"/>
    <w:rsid w:val="00E62DA8"/>
    <w:rsid w:val="00E64875"/>
    <w:rsid w:val="00E70A5F"/>
    <w:rsid w:val="00E70E20"/>
    <w:rsid w:val="00E70E53"/>
    <w:rsid w:val="00E72AA7"/>
    <w:rsid w:val="00E738FE"/>
    <w:rsid w:val="00E754D4"/>
    <w:rsid w:val="00E77F0C"/>
    <w:rsid w:val="00E80764"/>
    <w:rsid w:val="00E820B6"/>
    <w:rsid w:val="00E83D53"/>
    <w:rsid w:val="00E84AF1"/>
    <w:rsid w:val="00E854F7"/>
    <w:rsid w:val="00E86DC0"/>
    <w:rsid w:val="00E87406"/>
    <w:rsid w:val="00E87B43"/>
    <w:rsid w:val="00E92DC7"/>
    <w:rsid w:val="00E9386F"/>
    <w:rsid w:val="00E944FF"/>
    <w:rsid w:val="00EA2869"/>
    <w:rsid w:val="00EA3573"/>
    <w:rsid w:val="00EA44C9"/>
    <w:rsid w:val="00EA48DA"/>
    <w:rsid w:val="00EA65E6"/>
    <w:rsid w:val="00EA6C77"/>
    <w:rsid w:val="00EA746E"/>
    <w:rsid w:val="00EB3082"/>
    <w:rsid w:val="00EB3C26"/>
    <w:rsid w:val="00EB4678"/>
    <w:rsid w:val="00EB4ED3"/>
    <w:rsid w:val="00EB55E1"/>
    <w:rsid w:val="00EB5977"/>
    <w:rsid w:val="00EB6175"/>
    <w:rsid w:val="00EC1225"/>
    <w:rsid w:val="00EC2A17"/>
    <w:rsid w:val="00EC3F91"/>
    <w:rsid w:val="00EC6270"/>
    <w:rsid w:val="00ED0653"/>
    <w:rsid w:val="00ED4D32"/>
    <w:rsid w:val="00ED59F0"/>
    <w:rsid w:val="00ED5A3E"/>
    <w:rsid w:val="00ED65A5"/>
    <w:rsid w:val="00ED792B"/>
    <w:rsid w:val="00EE0313"/>
    <w:rsid w:val="00EE1133"/>
    <w:rsid w:val="00EE2C33"/>
    <w:rsid w:val="00EE426F"/>
    <w:rsid w:val="00EE5728"/>
    <w:rsid w:val="00EF32C4"/>
    <w:rsid w:val="00EF589E"/>
    <w:rsid w:val="00EF5A23"/>
    <w:rsid w:val="00F001F7"/>
    <w:rsid w:val="00F00D18"/>
    <w:rsid w:val="00F02D71"/>
    <w:rsid w:val="00F0354C"/>
    <w:rsid w:val="00F058F9"/>
    <w:rsid w:val="00F0684A"/>
    <w:rsid w:val="00F06B55"/>
    <w:rsid w:val="00F06E93"/>
    <w:rsid w:val="00F07C53"/>
    <w:rsid w:val="00F10453"/>
    <w:rsid w:val="00F11D78"/>
    <w:rsid w:val="00F140B1"/>
    <w:rsid w:val="00F14CF2"/>
    <w:rsid w:val="00F1680F"/>
    <w:rsid w:val="00F22284"/>
    <w:rsid w:val="00F23286"/>
    <w:rsid w:val="00F24E7B"/>
    <w:rsid w:val="00F256EF"/>
    <w:rsid w:val="00F25D01"/>
    <w:rsid w:val="00F2622B"/>
    <w:rsid w:val="00F303EC"/>
    <w:rsid w:val="00F3282B"/>
    <w:rsid w:val="00F329C0"/>
    <w:rsid w:val="00F34C90"/>
    <w:rsid w:val="00F35005"/>
    <w:rsid w:val="00F3551E"/>
    <w:rsid w:val="00F35E42"/>
    <w:rsid w:val="00F40099"/>
    <w:rsid w:val="00F40584"/>
    <w:rsid w:val="00F405A5"/>
    <w:rsid w:val="00F41638"/>
    <w:rsid w:val="00F42CAB"/>
    <w:rsid w:val="00F44152"/>
    <w:rsid w:val="00F454D5"/>
    <w:rsid w:val="00F45592"/>
    <w:rsid w:val="00F45720"/>
    <w:rsid w:val="00F45858"/>
    <w:rsid w:val="00F46BDE"/>
    <w:rsid w:val="00F478DF"/>
    <w:rsid w:val="00F479AC"/>
    <w:rsid w:val="00F51C68"/>
    <w:rsid w:val="00F51F06"/>
    <w:rsid w:val="00F51F4D"/>
    <w:rsid w:val="00F525F2"/>
    <w:rsid w:val="00F56F1C"/>
    <w:rsid w:val="00F5716C"/>
    <w:rsid w:val="00F607FC"/>
    <w:rsid w:val="00F61D44"/>
    <w:rsid w:val="00F62CE1"/>
    <w:rsid w:val="00F638A0"/>
    <w:rsid w:val="00F63D1C"/>
    <w:rsid w:val="00F654E2"/>
    <w:rsid w:val="00F666D7"/>
    <w:rsid w:val="00F66849"/>
    <w:rsid w:val="00F66DEE"/>
    <w:rsid w:val="00F67E6D"/>
    <w:rsid w:val="00F71253"/>
    <w:rsid w:val="00F71D12"/>
    <w:rsid w:val="00F73ECD"/>
    <w:rsid w:val="00F74225"/>
    <w:rsid w:val="00F7470A"/>
    <w:rsid w:val="00F74C5F"/>
    <w:rsid w:val="00F74F5C"/>
    <w:rsid w:val="00F7569A"/>
    <w:rsid w:val="00F75764"/>
    <w:rsid w:val="00F75C74"/>
    <w:rsid w:val="00F81489"/>
    <w:rsid w:val="00F81AD7"/>
    <w:rsid w:val="00F82079"/>
    <w:rsid w:val="00F85E8F"/>
    <w:rsid w:val="00F861D6"/>
    <w:rsid w:val="00F864A2"/>
    <w:rsid w:val="00F87A90"/>
    <w:rsid w:val="00F90608"/>
    <w:rsid w:val="00F93F81"/>
    <w:rsid w:val="00F942FA"/>
    <w:rsid w:val="00F94985"/>
    <w:rsid w:val="00FA32ED"/>
    <w:rsid w:val="00FA5661"/>
    <w:rsid w:val="00FB2244"/>
    <w:rsid w:val="00FB4655"/>
    <w:rsid w:val="00FB47E3"/>
    <w:rsid w:val="00FB5F0E"/>
    <w:rsid w:val="00FB72A9"/>
    <w:rsid w:val="00FB78EB"/>
    <w:rsid w:val="00FC0BFF"/>
    <w:rsid w:val="00FC1A46"/>
    <w:rsid w:val="00FC39A5"/>
    <w:rsid w:val="00FC3A84"/>
    <w:rsid w:val="00FC5646"/>
    <w:rsid w:val="00FC5B6B"/>
    <w:rsid w:val="00FC7BD5"/>
    <w:rsid w:val="00FD0318"/>
    <w:rsid w:val="00FD15C7"/>
    <w:rsid w:val="00FD2421"/>
    <w:rsid w:val="00FD2BE7"/>
    <w:rsid w:val="00FD44F5"/>
    <w:rsid w:val="00FD4C1B"/>
    <w:rsid w:val="00FD6B3C"/>
    <w:rsid w:val="00FD6D56"/>
    <w:rsid w:val="00FD6E91"/>
    <w:rsid w:val="00FE095B"/>
    <w:rsid w:val="00FE324B"/>
    <w:rsid w:val="00FE5100"/>
    <w:rsid w:val="00FE56D6"/>
    <w:rsid w:val="00FE5FC2"/>
    <w:rsid w:val="00FF3326"/>
    <w:rsid w:val="00FF3E04"/>
    <w:rsid w:val="00FF6E17"/>
    <w:rsid w:val="00FF7D54"/>
    <w:rsid w:val="00FF7DE6"/>
    <w:rsid w:val="CD3B5D80"/>
    <w:rsid w:val="FBFF5D77"/>
    <w:rsid w:val="FFF35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f">
      <v:fill on="t" focussize="0,0"/>
      <v:stroke on="f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qFormat="1" w:unhideWhenUsed="0" w:uiPriority="0" w:semiHidden="0" w:name="page number"/>
    <w:lsdException w:qFormat="1" w:uiPriority="99" w:semiHidden="0" w:name="endnote reference"/>
    <w:lsdException w:qFormat="1" w:uiPriority="99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qFormat="1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uiPriority="99" w:name="Body Text 3"/>
    <w:lsdException w:uiPriority="99" w:name="Body Text Indent 2"/>
    <w:lsdException w:qFormat="1" w:uiPriority="99" w:semiHidden="0" w:name="Body Text Indent 3"/>
    <w:lsdException w:uiPriority="99" w:name="Block Text"/>
    <w:lsdException w:qFormat="1" w:unhideWhenUsed="0" w:uiPriority="99" w:semiHidden="0" w:name="Hyperlink"/>
    <w:lsdException w:qFormat="1" w:uiPriority="99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iPriority="99" w:semiHidden="0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0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l-PL" w:eastAsia="pl-PL" w:bidi="ar-SA"/>
    </w:rPr>
  </w:style>
  <w:style w:type="paragraph" w:styleId="2">
    <w:name w:val="heading 2"/>
    <w:basedOn w:val="1"/>
    <w:next w:val="1"/>
    <w:link w:val="37"/>
    <w:qFormat/>
    <w:uiPriority w:val="0"/>
    <w:pPr>
      <w:keepNext/>
      <w:jc w:val="center"/>
      <w:outlineLvl w:val="1"/>
    </w:pPr>
    <w:rPr>
      <w:b/>
      <w:sz w:val="32"/>
      <w:szCs w:val="20"/>
    </w:rPr>
  </w:style>
  <w:style w:type="paragraph" w:styleId="3">
    <w:name w:val="heading 3"/>
    <w:basedOn w:val="1"/>
    <w:next w:val="1"/>
    <w:link w:val="40"/>
    <w:qFormat/>
    <w:uiPriority w:val="9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28"/>
    <w:unhideWhenUsed/>
    <w:qFormat/>
    <w:uiPriority w:val="99"/>
    <w:rPr>
      <w:rFonts w:ascii="Tahoma" w:hAnsi="Tahoma"/>
      <w:sz w:val="16"/>
      <w:szCs w:val="16"/>
    </w:rPr>
  </w:style>
  <w:style w:type="paragraph" w:styleId="7">
    <w:name w:val="Body Text"/>
    <w:basedOn w:val="1"/>
    <w:link w:val="34"/>
    <w:unhideWhenUsed/>
    <w:qFormat/>
    <w:uiPriority w:val="99"/>
    <w:pPr>
      <w:spacing w:after="120"/>
    </w:pPr>
  </w:style>
  <w:style w:type="paragraph" w:styleId="8">
    <w:name w:val="Body Text 2"/>
    <w:basedOn w:val="1"/>
    <w:link w:val="36"/>
    <w:qFormat/>
    <w:uiPriority w:val="0"/>
    <w:pPr>
      <w:jc w:val="both"/>
    </w:pPr>
    <w:rPr>
      <w:b/>
      <w:bCs/>
      <w:i/>
      <w:iCs/>
    </w:rPr>
  </w:style>
  <w:style w:type="paragraph" w:styleId="9">
    <w:name w:val="Body Text Indent"/>
    <w:basedOn w:val="1"/>
    <w:link w:val="35"/>
    <w:unhideWhenUsed/>
    <w:qFormat/>
    <w:uiPriority w:val="0"/>
    <w:pPr>
      <w:spacing w:after="120"/>
      <w:ind w:left="283"/>
    </w:pPr>
  </w:style>
  <w:style w:type="paragraph" w:styleId="10">
    <w:name w:val="Body Text Indent 3"/>
    <w:basedOn w:val="1"/>
    <w:link w:val="41"/>
    <w:unhideWhenUsed/>
    <w:qFormat/>
    <w:uiPriority w:val="99"/>
    <w:pPr>
      <w:suppressAutoHyphens/>
      <w:spacing w:after="120"/>
      <w:ind w:left="283"/>
    </w:pPr>
    <w:rPr>
      <w:sz w:val="16"/>
      <w:szCs w:val="16"/>
      <w:lang w:eastAsia="ar-SA"/>
    </w:rPr>
  </w:style>
  <w:style w:type="character" w:styleId="11">
    <w:name w:val="annotation reference"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42"/>
    <w:unhideWhenUsed/>
    <w:qFormat/>
    <w:uiPriority w:val="99"/>
    <w:rPr>
      <w:sz w:val="20"/>
      <w:szCs w:val="20"/>
    </w:rPr>
  </w:style>
  <w:style w:type="paragraph" w:styleId="13">
    <w:name w:val="annotation subject"/>
    <w:basedOn w:val="12"/>
    <w:next w:val="12"/>
    <w:link w:val="27"/>
    <w:unhideWhenUsed/>
    <w:qFormat/>
    <w:uiPriority w:val="99"/>
    <w:rPr>
      <w:b/>
      <w:bCs/>
    </w:rPr>
  </w:style>
  <w:style w:type="paragraph" w:styleId="14">
    <w:name w:val="Document Map"/>
    <w:basedOn w:val="1"/>
    <w:link w:val="30"/>
    <w:unhideWhenUsed/>
    <w:qFormat/>
    <w:uiPriority w:val="99"/>
    <w:rPr>
      <w:rFonts w:ascii="Tahoma" w:hAnsi="Tahoma"/>
      <w:sz w:val="16"/>
      <w:szCs w:val="16"/>
    </w:rPr>
  </w:style>
  <w:style w:type="character" w:styleId="15">
    <w:name w:val="endnote reference"/>
    <w:unhideWhenUsed/>
    <w:qFormat/>
    <w:uiPriority w:val="99"/>
    <w:rPr>
      <w:vertAlign w:val="superscript"/>
    </w:rPr>
  </w:style>
  <w:style w:type="paragraph" w:styleId="16">
    <w:name w:val="endnote text"/>
    <w:basedOn w:val="1"/>
    <w:link w:val="26"/>
    <w:unhideWhenUsed/>
    <w:qFormat/>
    <w:uiPriority w:val="99"/>
    <w:rPr>
      <w:sz w:val="20"/>
      <w:szCs w:val="20"/>
    </w:rPr>
  </w:style>
  <w:style w:type="character" w:styleId="17">
    <w:name w:val="FollowedHyperlink"/>
    <w:unhideWhenUsed/>
    <w:qFormat/>
    <w:uiPriority w:val="99"/>
    <w:rPr>
      <w:color w:val="800080"/>
      <w:u w:val="single"/>
    </w:rPr>
  </w:style>
  <w:style w:type="paragraph" w:styleId="18">
    <w:name w:val="footer"/>
    <w:basedOn w:val="1"/>
    <w:link w:val="38"/>
    <w:qFormat/>
    <w:uiPriority w:val="99"/>
    <w:pPr>
      <w:tabs>
        <w:tab w:val="center" w:pos="4536"/>
        <w:tab w:val="right" w:pos="9072"/>
      </w:tabs>
    </w:pPr>
  </w:style>
  <w:style w:type="paragraph" w:styleId="19">
    <w:name w:val="header"/>
    <w:basedOn w:val="1"/>
    <w:link w:val="43"/>
    <w:qFormat/>
    <w:uiPriority w:val="0"/>
    <w:pPr>
      <w:tabs>
        <w:tab w:val="center" w:pos="4536"/>
        <w:tab w:val="right" w:pos="9072"/>
      </w:tabs>
    </w:pPr>
  </w:style>
  <w:style w:type="character" w:styleId="20">
    <w:name w:val="Hyperlink"/>
    <w:qFormat/>
    <w:uiPriority w:val="99"/>
    <w:rPr>
      <w:color w:val="0000FF"/>
      <w:u w:val="single"/>
    </w:rPr>
  </w:style>
  <w:style w:type="paragraph" w:styleId="21">
    <w:name w:val="Normal (Web)"/>
    <w:basedOn w:val="1"/>
    <w:qFormat/>
    <w:uiPriority w:val="0"/>
    <w:pPr>
      <w:spacing w:before="100" w:beforeAutospacing="1" w:after="119"/>
    </w:pPr>
  </w:style>
  <w:style w:type="character" w:styleId="22">
    <w:name w:val="page number"/>
    <w:basedOn w:val="4"/>
    <w:qFormat/>
    <w:uiPriority w:val="0"/>
  </w:style>
  <w:style w:type="character" w:styleId="23">
    <w:name w:val="Strong"/>
    <w:qFormat/>
    <w:uiPriority w:val="0"/>
    <w:rPr>
      <w:b/>
      <w:bCs/>
    </w:rPr>
  </w:style>
  <w:style w:type="table" w:styleId="24">
    <w:name w:val="Table Grid"/>
    <w:basedOn w:val="5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styleId="25">
    <w:name w:val="Title"/>
    <w:basedOn w:val="1"/>
    <w:link w:val="33"/>
    <w:qFormat/>
    <w:uiPriority w:val="0"/>
    <w:pPr>
      <w:spacing w:after="200" w:line="276" w:lineRule="auto"/>
      <w:jc w:val="center"/>
    </w:pPr>
    <w:rPr>
      <w:rFonts w:ascii="Arial" w:hAnsi="Arial"/>
      <w:b/>
      <w:bCs/>
      <w:sz w:val="28"/>
      <w:szCs w:val="22"/>
      <w:lang w:eastAsia="en-US"/>
    </w:rPr>
  </w:style>
  <w:style w:type="character" w:customStyle="1" w:styleId="26">
    <w:name w:val="Tekst przypisu końcowego Znak"/>
    <w:basedOn w:val="4"/>
    <w:link w:val="16"/>
    <w:semiHidden/>
    <w:qFormat/>
    <w:uiPriority w:val="99"/>
  </w:style>
  <w:style w:type="character" w:customStyle="1" w:styleId="27">
    <w:name w:val="Temat komentarza Znak"/>
    <w:link w:val="13"/>
    <w:semiHidden/>
    <w:qFormat/>
    <w:uiPriority w:val="99"/>
    <w:rPr>
      <w:b/>
      <w:bCs/>
    </w:rPr>
  </w:style>
  <w:style w:type="character" w:customStyle="1" w:styleId="28">
    <w:name w:val="Tekst dymka Znak"/>
    <w:link w:val="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9">
    <w:name w:val="luc_hili luc_hili_selected"/>
    <w:qFormat/>
    <w:uiPriority w:val="0"/>
  </w:style>
  <w:style w:type="character" w:customStyle="1" w:styleId="30">
    <w:name w:val="Mapa dokumentu Znak"/>
    <w:link w:val="1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31">
    <w:name w:val="luc_hili"/>
    <w:qFormat/>
    <w:uiPriority w:val="0"/>
  </w:style>
  <w:style w:type="character" w:customStyle="1" w:styleId="32">
    <w:name w:val="apple-style-span"/>
    <w:basedOn w:val="4"/>
    <w:qFormat/>
    <w:uiPriority w:val="0"/>
  </w:style>
  <w:style w:type="character" w:customStyle="1" w:styleId="33">
    <w:name w:val="Tytuł Znak"/>
    <w:link w:val="25"/>
    <w:qFormat/>
    <w:uiPriority w:val="0"/>
    <w:rPr>
      <w:rFonts w:ascii="Arial" w:hAnsi="Arial"/>
      <w:b/>
      <w:bCs/>
      <w:sz w:val="28"/>
      <w:szCs w:val="22"/>
      <w:lang w:eastAsia="en-US"/>
    </w:rPr>
  </w:style>
  <w:style w:type="character" w:customStyle="1" w:styleId="34">
    <w:name w:val="Tekst podstawowy Znak"/>
    <w:link w:val="7"/>
    <w:qFormat/>
    <w:uiPriority w:val="99"/>
    <w:rPr>
      <w:sz w:val="24"/>
      <w:szCs w:val="24"/>
    </w:rPr>
  </w:style>
  <w:style w:type="character" w:customStyle="1" w:styleId="35">
    <w:name w:val="Tekst podstawowy wcięty Znak"/>
    <w:link w:val="9"/>
    <w:qFormat/>
    <w:uiPriority w:val="0"/>
    <w:rPr>
      <w:sz w:val="24"/>
      <w:szCs w:val="24"/>
    </w:rPr>
  </w:style>
  <w:style w:type="character" w:customStyle="1" w:styleId="36">
    <w:name w:val="Tekst podstawowy 2 Znak"/>
    <w:link w:val="8"/>
    <w:qFormat/>
    <w:uiPriority w:val="0"/>
    <w:rPr>
      <w:b/>
      <w:bCs/>
      <w:i/>
      <w:iCs/>
      <w:sz w:val="24"/>
      <w:szCs w:val="24"/>
    </w:rPr>
  </w:style>
  <w:style w:type="character" w:customStyle="1" w:styleId="37">
    <w:name w:val="Nagłówek 2 Znak"/>
    <w:link w:val="2"/>
    <w:qFormat/>
    <w:uiPriority w:val="0"/>
    <w:rPr>
      <w:b/>
      <w:sz w:val="32"/>
    </w:rPr>
  </w:style>
  <w:style w:type="character" w:customStyle="1" w:styleId="38">
    <w:name w:val="Stopka Znak"/>
    <w:link w:val="18"/>
    <w:qFormat/>
    <w:uiPriority w:val="99"/>
    <w:rPr>
      <w:sz w:val="24"/>
      <w:szCs w:val="24"/>
    </w:rPr>
  </w:style>
  <w:style w:type="character" w:customStyle="1" w:styleId="39">
    <w:name w:val="apple-converted-space"/>
    <w:basedOn w:val="4"/>
    <w:qFormat/>
    <w:uiPriority w:val="0"/>
  </w:style>
  <w:style w:type="character" w:customStyle="1" w:styleId="40">
    <w:name w:val="Nagłówek 3 Znak"/>
    <w:link w:val="3"/>
    <w:semiHidden/>
    <w:qFormat/>
    <w:uiPriority w:val="9"/>
    <w:rPr>
      <w:rFonts w:ascii="Calibri Light" w:hAnsi="Calibri Light" w:eastAsia="Times New Roman" w:cs="Times New Roman"/>
      <w:b/>
      <w:bCs/>
      <w:sz w:val="26"/>
      <w:szCs w:val="26"/>
    </w:rPr>
  </w:style>
  <w:style w:type="character" w:customStyle="1" w:styleId="41">
    <w:name w:val="Tekst podstawowy wcięty 3 Znak"/>
    <w:link w:val="10"/>
    <w:qFormat/>
    <w:uiPriority w:val="99"/>
    <w:rPr>
      <w:sz w:val="16"/>
      <w:szCs w:val="16"/>
      <w:lang w:eastAsia="ar-SA"/>
    </w:rPr>
  </w:style>
  <w:style w:type="character" w:customStyle="1" w:styleId="42">
    <w:name w:val="Tekst komentarza Znak"/>
    <w:basedOn w:val="4"/>
    <w:link w:val="12"/>
    <w:semiHidden/>
    <w:qFormat/>
    <w:uiPriority w:val="99"/>
  </w:style>
  <w:style w:type="character" w:customStyle="1" w:styleId="43">
    <w:name w:val="Nagłówek Znak"/>
    <w:link w:val="19"/>
    <w:qFormat/>
    <w:uiPriority w:val="0"/>
    <w:rPr>
      <w:sz w:val="24"/>
      <w:szCs w:val="24"/>
    </w:rPr>
  </w:style>
  <w:style w:type="paragraph" w:customStyle="1" w:styleId="44">
    <w:name w:val="Revision"/>
    <w:semiHidden/>
    <w:qFormat/>
    <w:uiPriority w:val="99"/>
    <w:rPr>
      <w:rFonts w:ascii="Times New Roman" w:hAnsi="Times New Roman" w:eastAsia="Times New Roman" w:cs="Times New Roman"/>
      <w:sz w:val="24"/>
      <w:szCs w:val="24"/>
      <w:lang w:val="pl-PL" w:eastAsia="pl-PL" w:bidi="ar-SA"/>
    </w:rPr>
  </w:style>
  <w:style w:type="paragraph" w:customStyle="1" w:styleId="45">
    <w:name w:val="Pa2"/>
    <w:basedOn w:val="1"/>
    <w:next w:val="1"/>
    <w:qFormat/>
    <w:uiPriority w:val="99"/>
    <w:pPr>
      <w:autoSpaceDE w:val="0"/>
      <w:autoSpaceDN w:val="0"/>
      <w:adjustRightInd w:val="0"/>
      <w:spacing w:line="161" w:lineRule="atLeast"/>
    </w:pPr>
    <w:rPr>
      <w:rFonts w:ascii="Myriad Pro" w:hAnsi="Myriad Pro" w:eastAsia="Calibri"/>
      <w:lang w:eastAsia="en-US"/>
    </w:rPr>
  </w:style>
  <w:style w:type="paragraph" w:customStyle="1" w:styleId="46">
    <w:name w:val="Akapit z listą2"/>
    <w:basedOn w:val="1"/>
    <w:qFormat/>
    <w:uiPriority w:val="0"/>
    <w:pPr>
      <w:widowControl w:val="0"/>
      <w:ind w:left="720"/>
      <w:contextualSpacing/>
    </w:pPr>
    <w:rPr>
      <w:rFonts w:eastAsia="Calibri"/>
      <w:sz w:val="20"/>
      <w:szCs w:val="20"/>
    </w:rPr>
  </w:style>
  <w:style w:type="paragraph" w:customStyle="1" w:styleId="47">
    <w:name w:val="a) wciety"/>
    <w:basedOn w:val="1"/>
    <w:qFormat/>
    <w:uiPriority w:val="0"/>
    <w:pPr>
      <w:tabs>
        <w:tab w:val="left" w:pos="-30124"/>
      </w:tabs>
      <w:suppressAutoHyphens/>
      <w:spacing w:line="258" w:lineRule="atLeast"/>
      <w:ind w:left="454" w:hanging="227"/>
      <w:jc w:val="both"/>
    </w:pPr>
    <w:rPr>
      <w:rFonts w:ascii="FrankfurtGothic" w:hAnsi="FrankfurtGothic"/>
      <w:color w:val="000000"/>
      <w:kern w:val="2"/>
      <w:sz w:val="19"/>
      <w:szCs w:val="20"/>
      <w:lang w:eastAsia="ar-SA"/>
    </w:rPr>
  </w:style>
  <w:style w:type="paragraph" w:customStyle="1" w:styleId="48">
    <w:name w:val="Znak2"/>
    <w:basedOn w:val="1"/>
    <w:qFormat/>
    <w:uiPriority w:val="0"/>
    <w:rPr>
      <w:rFonts w:ascii="Arial" w:hAnsi="Arial" w:cs="Arial"/>
    </w:rPr>
  </w:style>
  <w:style w:type="paragraph" w:customStyle="1" w:styleId="49">
    <w:name w:val="scfbrieftext"/>
    <w:basedOn w:val="1"/>
    <w:qFormat/>
    <w:uiPriority w:val="0"/>
    <w:rPr>
      <w:rFonts w:ascii="Arial" w:hAnsi="Arial" w:cs="Arial"/>
      <w:sz w:val="22"/>
      <w:szCs w:val="22"/>
      <w:lang w:eastAsia="zh-CN"/>
    </w:rPr>
  </w:style>
  <w:style w:type="paragraph" w:customStyle="1" w:styleId="50">
    <w:name w:val="FR1"/>
    <w:qFormat/>
    <w:uiPriority w:val="0"/>
    <w:pPr>
      <w:widowControl w:val="0"/>
      <w:suppressAutoHyphens/>
      <w:spacing w:before="140"/>
      <w:jc w:val="both"/>
    </w:pPr>
    <w:rPr>
      <w:rFonts w:ascii="Arial" w:hAnsi="Arial" w:eastAsia="Times New Roman" w:cs="Times New Roman"/>
      <w:sz w:val="22"/>
      <w:lang w:val="pl-PL" w:eastAsia="ar-SA" w:bidi="ar-SA"/>
    </w:rPr>
  </w:style>
  <w:style w:type="paragraph" w:styleId="51">
    <w:name w:val="No Spacing"/>
    <w:qFormat/>
    <w:uiPriority w:val="0"/>
    <w:pPr>
      <w:suppressAutoHyphens/>
    </w:pPr>
    <w:rPr>
      <w:rFonts w:ascii="Times New Roman" w:hAnsi="Times New Roman" w:eastAsia="Arial" w:cs="Times New Roman"/>
      <w:sz w:val="24"/>
      <w:szCs w:val="24"/>
      <w:lang w:val="pl-PL" w:eastAsia="ar-SA" w:bidi="ar-SA"/>
    </w:rPr>
  </w:style>
  <w:style w:type="paragraph" w:customStyle="1" w:styleId="52">
    <w:name w:val="Nagłówek tabeli"/>
    <w:basedOn w:val="1"/>
    <w:qFormat/>
    <w:uiPriority w:val="0"/>
    <w:pPr>
      <w:suppressLineNumbers/>
      <w:suppressAutoHyphens/>
      <w:jc w:val="center"/>
    </w:pPr>
    <w:rPr>
      <w:b/>
      <w:bCs/>
      <w:lang w:eastAsia="ar-SA"/>
    </w:rPr>
  </w:style>
  <w:style w:type="paragraph" w:styleId="53">
    <w:name w:val="List Paragraph"/>
    <w:basedOn w:val="1"/>
    <w:qFormat/>
    <w:uiPriority w:val="0"/>
    <w:pPr>
      <w:suppressAutoHyphens/>
      <w:ind w:left="720"/>
      <w:contextualSpacing/>
    </w:pPr>
    <w:rPr>
      <w:lang w:eastAsia="ar-SA"/>
    </w:rPr>
  </w:style>
  <w:style w:type="paragraph" w:customStyle="1" w:styleId="54">
    <w:name w:val="WW-Tekst podstawowy 2"/>
    <w:basedOn w:val="1"/>
    <w:qFormat/>
    <w:uiPriority w:val="0"/>
    <w:pPr>
      <w:suppressAutoHyphens/>
      <w:spacing w:line="160" w:lineRule="atLeast"/>
      <w:jc w:val="center"/>
    </w:pPr>
    <w:rPr>
      <w:b/>
      <w:szCs w:val="20"/>
    </w:rPr>
  </w:style>
  <w:style w:type="paragraph" w:customStyle="1" w:styleId="55">
    <w:name w:val="[No paragraph style]"/>
    <w:qFormat/>
    <w:uiPriority w:val="0"/>
    <w:pPr>
      <w:autoSpaceDE w:val="0"/>
      <w:autoSpaceDN w:val="0"/>
      <w:adjustRightInd w:val="0"/>
      <w:spacing w:line="288" w:lineRule="auto"/>
      <w:textAlignment w:val="center"/>
    </w:pPr>
    <w:rPr>
      <w:rFonts w:ascii="Times" w:hAnsi="Times" w:eastAsia="Times New Roman" w:cs="Times"/>
      <w:color w:val="000000"/>
      <w:sz w:val="24"/>
      <w:szCs w:val="24"/>
      <w:lang w:val="pl-PL" w:eastAsia="pl-PL" w:bidi="ar-SA"/>
    </w:rPr>
  </w:style>
  <w:style w:type="paragraph" w:customStyle="1" w:styleId="56">
    <w:name w:val="1."/>
    <w:basedOn w:val="1"/>
    <w:qFormat/>
    <w:uiPriority w:val="0"/>
    <w:pPr>
      <w:tabs>
        <w:tab w:val="left" w:pos="17706"/>
      </w:tabs>
      <w:suppressAutoHyphens/>
      <w:spacing w:line="258" w:lineRule="atLeast"/>
      <w:ind w:left="227" w:hanging="227"/>
      <w:jc w:val="both"/>
    </w:pPr>
    <w:rPr>
      <w:rFonts w:ascii="FrankfurtGothic" w:hAnsi="FrankfurtGothic"/>
      <w:color w:val="000000"/>
      <w:kern w:val="2"/>
      <w:sz w:val="19"/>
      <w:szCs w:val="20"/>
      <w:lang w:eastAsia="ar-SA"/>
    </w:rPr>
  </w:style>
  <w:style w:type="paragraph" w:customStyle="1" w:styleId="57">
    <w:name w:val="pkt"/>
    <w:basedOn w:val="1"/>
    <w:qFormat/>
    <w:uiPriority w:val="0"/>
    <w:pPr>
      <w:suppressAutoHyphens/>
      <w:spacing w:before="60" w:after="60"/>
      <w:ind w:left="851" w:hanging="295"/>
      <w:jc w:val="both"/>
    </w:pPr>
    <w:rPr>
      <w:rFonts w:eastAsia="Calibri"/>
      <w:kern w:val="1"/>
      <w:szCs w:val="20"/>
      <w:lang w:eastAsia="ar-SA"/>
    </w:rPr>
  </w:style>
  <w:style w:type="paragraph" w:customStyle="1" w:styleId="58">
    <w:name w:val="Bez odstępów1"/>
    <w:qFormat/>
    <w:uiPriority w:val="0"/>
    <w:pPr>
      <w:widowControl w:val="0"/>
      <w:suppressAutoHyphens/>
    </w:pPr>
    <w:rPr>
      <w:rFonts w:ascii="Times New Roman" w:hAnsi="Times New Roman" w:eastAsia="Times New Roman" w:cs="Times New Roman"/>
      <w:kern w:val="2"/>
      <w:sz w:val="24"/>
      <w:szCs w:val="24"/>
      <w:lang w:val="pl-PL"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tudio Graficzne FILE</Company>
  <Pages>1</Pages>
  <Words>143</Words>
  <Characters>864</Characters>
  <Lines>7</Lines>
  <Paragraphs>2</Paragraphs>
  <TotalTime>4</TotalTime>
  <ScaleCrop>false</ScaleCrop>
  <LinksUpToDate>false</LinksUpToDate>
  <CharactersWithSpaces>1005</CharactersWithSpaces>
  <Application>WPS Office_11.1.0.91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17T11:06:00Z</dcterms:created>
  <dc:creator>Piotr Domownik</dc:creator>
  <cp:lastModifiedBy>gosia</cp:lastModifiedBy>
  <cp:lastPrinted>2019-11-27T15:56:00Z</cp:lastPrinted>
  <dcterms:modified xsi:type="dcterms:W3CDTF">2020-11-13T11:55:25Z</dcterms:modified>
  <dc:title>Mariusz Rebczynski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126</vt:lpwstr>
  </property>
</Properties>
</file>